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03D1E" w14:textId="77777777" w:rsidR="00D20D98" w:rsidRPr="00104A21" w:rsidRDefault="00117B6A" w:rsidP="00AD5280">
      <w:pPr>
        <w:pBdr>
          <w:bottom w:val="single" w:sz="12" w:space="1" w:color="auto"/>
        </w:pBdr>
        <w:spacing w:after="0" w:line="240" w:lineRule="auto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04A21">
        <w:rPr>
          <w:rFonts w:asciiTheme="majorBidi" w:hAnsiTheme="majorBidi" w:cstheme="majorBidi"/>
          <w:b/>
          <w:bCs/>
          <w:sz w:val="44"/>
          <w:szCs w:val="44"/>
        </w:rPr>
        <w:t>F</w:t>
      </w:r>
      <w:r w:rsidR="00BB7FD2" w:rsidRPr="00104A21">
        <w:rPr>
          <w:rFonts w:asciiTheme="majorBidi" w:hAnsiTheme="majorBidi" w:cstheme="majorBidi"/>
          <w:b/>
          <w:bCs/>
          <w:sz w:val="36"/>
          <w:szCs w:val="36"/>
        </w:rPr>
        <w:t>ARNIA</w:t>
      </w:r>
      <w:r w:rsidRPr="00104A21">
        <w:rPr>
          <w:rFonts w:asciiTheme="majorBidi" w:hAnsiTheme="majorBidi" w:cstheme="majorBidi"/>
          <w:b/>
          <w:bCs/>
          <w:sz w:val="44"/>
          <w:szCs w:val="44"/>
        </w:rPr>
        <w:t xml:space="preserve"> T</w:t>
      </w:r>
      <w:r w:rsidR="00BB7FD2" w:rsidRPr="00104A21">
        <w:rPr>
          <w:rFonts w:asciiTheme="majorBidi" w:hAnsiTheme="majorBidi" w:cstheme="majorBidi"/>
          <w:b/>
          <w:bCs/>
          <w:sz w:val="36"/>
          <w:szCs w:val="36"/>
        </w:rPr>
        <w:t>EYMOURZADEH</w:t>
      </w:r>
    </w:p>
    <w:p w14:paraId="49556018" w14:textId="1E19889C" w:rsidR="00D20D98" w:rsidRPr="00104A21" w:rsidRDefault="005844CD" w:rsidP="005844CD">
      <w:pPr>
        <w:spacing w:line="240" w:lineRule="auto"/>
        <w:jc w:val="center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722 S </w:t>
      </w:r>
      <w:proofErr w:type="spellStart"/>
      <w:r w:rsidRPr="00104A21">
        <w:rPr>
          <w:rFonts w:asciiTheme="majorBidi" w:hAnsiTheme="majorBidi" w:cstheme="majorBidi"/>
        </w:rPr>
        <w:t>Bixel</w:t>
      </w:r>
      <w:proofErr w:type="spellEnd"/>
      <w:r w:rsidRPr="00104A21">
        <w:rPr>
          <w:rFonts w:asciiTheme="majorBidi" w:hAnsiTheme="majorBidi" w:cstheme="majorBidi"/>
        </w:rPr>
        <w:t xml:space="preserve"> St. </w:t>
      </w:r>
      <w:r w:rsidR="00AD5280" w:rsidRPr="00104A21">
        <w:rPr>
          <w:rFonts w:asciiTheme="majorBidi" w:hAnsiTheme="majorBidi" w:cstheme="majorBidi"/>
        </w:rPr>
        <w:t>Los Angeles, CA</w:t>
      </w:r>
      <w:r w:rsidR="002F53E0" w:rsidRPr="00104A21">
        <w:rPr>
          <w:rFonts w:asciiTheme="majorBidi" w:hAnsiTheme="majorBidi" w:cstheme="majorBidi"/>
        </w:rPr>
        <w:t xml:space="preserve"> </w:t>
      </w:r>
      <w:r w:rsidR="00F32241" w:rsidRPr="00104A21">
        <w:rPr>
          <w:rFonts w:asciiTheme="majorBidi" w:hAnsiTheme="majorBidi" w:cstheme="majorBidi"/>
        </w:rPr>
        <w:t xml:space="preserve">90017 </w:t>
      </w:r>
      <w:r w:rsidR="00F32241" w:rsidRPr="00F32241">
        <w:rPr>
          <w:rFonts w:asciiTheme="majorBidi" w:hAnsiTheme="majorBidi" w:cstheme="majorBidi"/>
          <w:b/>
          <w:bCs/>
          <w:sz w:val="32"/>
          <w:szCs w:val="32"/>
        </w:rPr>
        <w:t>|</w:t>
      </w:r>
      <w:r w:rsidR="00F32241" w:rsidRPr="00104A21">
        <w:rPr>
          <w:rFonts w:asciiTheme="majorBidi" w:hAnsiTheme="majorBidi" w:cstheme="majorBidi"/>
        </w:rPr>
        <w:t xml:space="preserve"> Farnia.teymourzadeh@gmail.com </w:t>
      </w:r>
      <w:r w:rsidR="00F32241" w:rsidRPr="00F32241">
        <w:rPr>
          <w:rFonts w:asciiTheme="majorBidi" w:hAnsiTheme="majorBidi" w:cstheme="majorBidi"/>
          <w:b/>
          <w:bCs/>
          <w:sz w:val="32"/>
          <w:szCs w:val="32"/>
        </w:rPr>
        <w:t>|</w:t>
      </w:r>
      <w:r w:rsidR="00F32241" w:rsidRPr="00104A21">
        <w:rPr>
          <w:rFonts w:asciiTheme="majorBidi" w:hAnsiTheme="majorBidi" w:cstheme="majorBidi"/>
        </w:rPr>
        <w:t xml:space="preserve"> Cellphone</w:t>
      </w:r>
      <w:r w:rsidR="008419DE" w:rsidRPr="00104A21">
        <w:rPr>
          <w:rFonts w:asciiTheme="majorBidi" w:hAnsiTheme="majorBidi" w:cstheme="majorBidi"/>
        </w:rPr>
        <w:t>: (424)306-9563</w:t>
      </w:r>
    </w:p>
    <w:p w14:paraId="1E433A5D" w14:textId="7BB264A4" w:rsidR="00506E76" w:rsidRPr="00104A21" w:rsidRDefault="00506E76" w:rsidP="00273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I.T. S</w:t>
      </w:r>
      <w:r w:rsidR="00D20D98" w:rsidRPr="00104A21">
        <w:rPr>
          <w:rFonts w:asciiTheme="majorBidi" w:hAnsiTheme="majorBidi" w:cstheme="majorBidi"/>
          <w:b/>
          <w:bCs/>
        </w:rPr>
        <w:t>KILLS</w:t>
      </w:r>
      <w:r w:rsidR="00353DAD" w:rsidRPr="00104A21">
        <w:rPr>
          <w:rFonts w:asciiTheme="majorBidi" w:hAnsiTheme="majorBidi" w:cstheme="majorBidi"/>
          <w:b/>
          <w:bCs/>
        </w:rPr>
        <w:t xml:space="preserve"> </w:t>
      </w:r>
      <w:r w:rsidR="00353DAD" w:rsidRPr="00104A21">
        <w:rPr>
          <w:rFonts w:asciiTheme="majorBidi" w:hAnsiTheme="majorBidi" w:cstheme="majorBidi"/>
          <w:b/>
          <w:bCs/>
          <w:sz w:val="28"/>
          <w:szCs w:val="28"/>
        </w:rPr>
        <w:t>S</w:t>
      </w:r>
      <w:r w:rsidR="00353DAD" w:rsidRPr="00104A21">
        <w:rPr>
          <w:rFonts w:asciiTheme="majorBidi" w:hAnsiTheme="majorBidi" w:cstheme="majorBidi"/>
          <w:b/>
          <w:bCs/>
        </w:rPr>
        <w:t>UMMARY</w:t>
      </w:r>
    </w:p>
    <w:p w14:paraId="29B671A8" w14:textId="35ED1FE3" w:rsidR="005844CD" w:rsidRPr="00104A21" w:rsidRDefault="00104A21" w:rsidP="00104A21">
      <w:pPr>
        <w:pStyle w:val="ListParagraph"/>
        <w:numPr>
          <w:ilvl w:val="0"/>
          <w:numId w:val="27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10+ years of</w:t>
      </w:r>
      <w:r w:rsidR="005844CD" w:rsidRPr="00104A21">
        <w:rPr>
          <w:rFonts w:asciiTheme="majorBidi" w:hAnsiTheme="majorBidi" w:cstheme="majorBidi"/>
        </w:rPr>
        <w:t xml:space="preserve"> </w:t>
      </w:r>
      <w:r w:rsidRPr="00104A21">
        <w:rPr>
          <w:rFonts w:asciiTheme="majorBidi" w:hAnsiTheme="majorBidi" w:cstheme="majorBidi"/>
        </w:rPr>
        <w:t>e</w:t>
      </w:r>
      <w:r w:rsidR="005844CD" w:rsidRPr="00104A21">
        <w:rPr>
          <w:rFonts w:asciiTheme="majorBidi" w:hAnsiTheme="majorBidi" w:cstheme="majorBidi"/>
        </w:rPr>
        <w:t>xperience in</w:t>
      </w:r>
      <w:r w:rsidR="00750F9C" w:rsidRPr="00104A21">
        <w:rPr>
          <w:rFonts w:asciiTheme="majorBidi" w:hAnsiTheme="majorBidi" w:cstheme="majorBidi"/>
        </w:rPr>
        <w:t xml:space="preserve"> effective hardware, software, and network technical troubleshooting</w:t>
      </w:r>
    </w:p>
    <w:p w14:paraId="5177986B" w14:textId="72F22292" w:rsidR="00750F9C" w:rsidRPr="00104A21" w:rsidRDefault="00750F9C" w:rsidP="007B56EB">
      <w:pPr>
        <w:pStyle w:val="ListParagraph"/>
        <w:numPr>
          <w:ilvl w:val="0"/>
          <w:numId w:val="27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Advanced knowledge of solving challenging issues rapidly and cost</w:t>
      </w:r>
      <w:r w:rsidR="007B56EB">
        <w:rPr>
          <w:rFonts w:asciiTheme="majorBidi" w:hAnsiTheme="majorBidi" w:cstheme="majorBidi"/>
        </w:rPr>
        <w:t>-</w:t>
      </w:r>
      <w:r w:rsidRPr="00104A21">
        <w:rPr>
          <w:rFonts w:asciiTheme="majorBidi" w:hAnsiTheme="majorBidi" w:cstheme="majorBidi"/>
        </w:rPr>
        <w:t>effectively</w:t>
      </w:r>
    </w:p>
    <w:p w14:paraId="61F29916" w14:textId="4E253971" w:rsidR="00750F9C" w:rsidRPr="00104A21" w:rsidRDefault="00750F9C" w:rsidP="00104A21">
      <w:pPr>
        <w:pStyle w:val="ListParagraph"/>
        <w:numPr>
          <w:ilvl w:val="0"/>
          <w:numId w:val="27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proficient in a range of computer systems, tools</w:t>
      </w:r>
      <w:r w:rsidR="007B56EB">
        <w:rPr>
          <w:rFonts w:asciiTheme="majorBidi" w:hAnsiTheme="majorBidi" w:cstheme="majorBidi"/>
        </w:rPr>
        <w:t>,</w:t>
      </w:r>
      <w:r w:rsidRPr="00104A21">
        <w:rPr>
          <w:rFonts w:asciiTheme="majorBidi" w:hAnsiTheme="majorBidi" w:cstheme="majorBidi"/>
        </w:rPr>
        <w:t xml:space="preserve"> and testing methodologies</w:t>
      </w:r>
    </w:p>
    <w:p w14:paraId="2363F84A" w14:textId="5EA458E1" w:rsidR="00750F9C" w:rsidRPr="00104A21" w:rsidRDefault="00750F9C" w:rsidP="00104A21">
      <w:pPr>
        <w:pStyle w:val="ListParagraph"/>
        <w:numPr>
          <w:ilvl w:val="0"/>
          <w:numId w:val="27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Capable of working individually or as a team member</w:t>
      </w:r>
    </w:p>
    <w:p w14:paraId="60AB263E" w14:textId="11EF8B2D" w:rsidR="00750F9C" w:rsidRPr="00104A21" w:rsidRDefault="00750F9C" w:rsidP="00104A21">
      <w:pPr>
        <w:pStyle w:val="ListParagraph"/>
        <w:numPr>
          <w:ilvl w:val="0"/>
          <w:numId w:val="27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Extremely fast learner of new technologies</w:t>
      </w:r>
    </w:p>
    <w:p w14:paraId="41952838" w14:textId="77777777" w:rsidR="005844CD" w:rsidRPr="00104A21" w:rsidRDefault="005844CD" w:rsidP="005844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E</w:t>
      </w:r>
      <w:r w:rsidRPr="00104A21">
        <w:rPr>
          <w:rFonts w:asciiTheme="majorBidi" w:hAnsiTheme="majorBidi" w:cstheme="majorBidi"/>
          <w:b/>
          <w:bCs/>
        </w:rPr>
        <w:t>DUCATION</w:t>
      </w:r>
    </w:p>
    <w:p w14:paraId="1234C357" w14:textId="41C7E528" w:rsidR="005844CD" w:rsidRPr="00104A21" w:rsidRDefault="005844CD" w:rsidP="005844CD">
      <w:pPr>
        <w:spacing w:line="240" w:lineRule="auto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July 2019 - Present</w:t>
      </w:r>
      <w:r w:rsidRPr="00104A21">
        <w:rPr>
          <w:rFonts w:asciiTheme="majorBidi" w:hAnsiTheme="majorBidi" w:cstheme="majorBidi"/>
        </w:rPr>
        <w:tab/>
        <w:t>Westcliff University, Master of Business Administration in Information Technology</w:t>
      </w:r>
    </w:p>
    <w:p w14:paraId="0D368FAA" w14:textId="2A4C5298" w:rsidR="005844CD" w:rsidRPr="00104A21" w:rsidRDefault="005844CD" w:rsidP="005844CD">
      <w:pPr>
        <w:spacing w:line="240" w:lineRule="auto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Feb 2007 - Sep 2010</w:t>
      </w:r>
      <w:r w:rsidRPr="00104A21">
        <w:rPr>
          <w:rFonts w:asciiTheme="majorBidi" w:hAnsiTheme="majorBidi" w:cstheme="majorBidi"/>
        </w:rPr>
        <w:tab/>
        <w:t>Azad University, Computer, Software Engineering (BS)</w:t>
      </w:r>
    </w:p>
    <w:p w14:paraId="22FF921D" w14:textId="7A63B999" w:rsidR="005844CD" w:rsidRPr="00104A21" w:rsidRDefault="005844CD" w:rsidP="00353DAD">
      <w:pPr>
        <w:spacing w:line="240" w:lineRule="auto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Feb 2004 - Feb 2007</w:t>
      </w:r>
      <w:r w:rsidR="00353DAD" w:rsidRPr="00104A21">
        <w:rPr>
          <w:rFonts w:asciiTheme="majorBidi" w:hAnsiTheme="majorBidi" w:cstheme="majorBidi"/>
        </w:rPr>
        <w:tab/>
      </w:r>
      <w:r w:rsidRPr="00104A21">
        <w:rPr>
          <w:rFonts w:asciiTheme="majorBidi" w:hAnsiTheme="majorBidi" w:cstheme="majorBidi"/>
        </w:rPr>
        <w:t>University of Applied Science and Technology, Associate Degree in Computer Software</w:t>
      </w:r>
    </w:p>
    <w:p w14:paraId="3CE683FC" w14:textId="77777777" w:rsidR="00B41FA7" w:rsidRPr="00104A21" w:rsidRDefault="00B41FA7" w:rsidP="00273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W</w:t>
      </w:r>
      <w:r w:rsidRPr="00104A21">
        <w:rPr>
          <w:rFonts w:asciiTheme="majorBidi" w:hAnsiTheme="majorBidi" w:cstheme="majorBidi"/>
          <w:b/>
          <w:bCs/>
        </w:rPr>
        <w:t>ORK</w:t>
      </w:r>
      <w:r w:rsidRPr="00104A21">
        <w:rPr>
          <w:rFonts w:asciiTheme="majorBidi" w:hAnsiTheme="majorBidi" w:cstheme="majorBidi"/>
          <w:b/>
          <w:bCs/>
          <w:sz w:val="28"/>
          <w:szCs w:val="28"/>
        </w:rPr>
        <w:t xml:space="preserve"> E</w:t>
      </w:r>
      <w:r w:rsidRPr="00104A21">
        <w:rPr>
          <w:rFonts w:asciiTheme="majorBidi" w:hAnsiTheme="majorBidi" w:cstheme="majorBidi"/>
          <w:b/>
          <w:bCs/>
        </w:rPr>
        <w:t>XPERIENCE</w:t>
      </w:r>
    </w:p>
    <w:p w14:paraId="4B053FF0" w14:textId="75412EFC" w:rsidR="001A5BD1" w:rsidRPr="00195994" w:rsidRDefault="007654F8" w:rsidP="00195994">
      <w:pPr>
        <w:spacing w:line="240" w:lineRule="auto"/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Jan 2020 – Present</w:t>
      </w:r>
      <w:r>
        <w:rPr>
          <w:rFonts w:asciiTheme="majorBidi" w:hAnsiTheme="majorBidi" w:cstheme="majorBidi"/>
          <w:b/>
          <w:bCs/>
          <w:u w:val="single"/>
        </w:rPr>
        <w:tab/>
      </w:r>
      <w:r>
        <w:rPr>
          <w:rFonts w:asciiTheme="majorBidi" w:hAnsiTheme="majorBidi" w:cstheme="majorBidi"/>
          <w:b/>
          <w:bCs/>
          <w:u w:val="single"/>
        </w:rPr>
        <w:tab/>
      </w:r>
      <w:r w:rsidR="006F172F">
        <w:rPr>
          <w:rFonts w:asciiTheme="majorBidi" w:hAnsiTheme="majorBidi" w:cstheme="majorBidi"/>
          <w:b/>
          <w:bCs/>
          <w:u w:val="single"/>
        </w:rPr>
        <w:t>Wise Advertisement (</w:t>
      </w:r>
      <w:r w:rsidR="001A5BD1">
        <w:rPr>
          <w:rFonts w:asciiTheme="majorBidi" w:hAnsiTheme="majorBidi" w:cstheme="majorBidi"/>
          <w:b/>
          <w:bCs/>
          <w:u w:val="single"/>
        </w:rPr>
        <w:t>IT Support Specialist</w:t>
      </w:r>
      <w:r w:rsidR="006F172F">
        <w:rPr>
          <w:rFonts w:asciiTheme="majorBidi" w:hAnsiTheme="majorBidi" w:cstheme="majorBidi"/>
          <w:b/>
          <w:bCs/>
          <w:u w:val="single"/>
        </w:rPr>
        <w:t xml:space="preserve">) </w:t>
      </w:r>
      <w:r w:rsidR="001A5BD1">
        <w:rPr>
          <w:rFonts w:asciiTheme="majorBidi" w:hAnsiTheme="majorBidi" w:cstheme="majorBidi"/>
          <w:b/>
          <w:bCs/>
          <w:u w:val="single"/>
        </w:rPr>
        <w:t xml:space="preserve"> </w:t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  <w:r w:rsidR="006F172F" w:rsidRPr="00104A21">
        <w:rPr>
          <w:rFonts w:asciiTheme="majorBidi" w:hAnsiTheme="majorBidi" w:cstheme="majorBidi"/>
          <w:b/>
          <w:bCs/>
          <w:u w:val="single"/>
        </w:rPr>
        <w:tab/>
      </w:r>
    </w:p>
    <w:p w14:paraId="3011C520" w14:textId="37D25765" w:rsidR="001A5BD1" w:rsidRPr="001A5BD1" w:rsidRDefault="001A5BD1" w:rsidP="001A5BD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A5BD1">
        <w:rPr>
          <w:rFonts w:asciiTheme="majorBidi" w:hAnsiTheme="majorBidi" w:cstheme="majorBidi"/>
        </w:rPr>
        <w:t>Understanding and analyzing business proc</w:t>
      </w:r>
      <w:r w:rsidR="000D714B">
        <w:rPr>
          <w:rFonts w:asciiTheme="majorBidi" w:hAnsiTheme="majorBidi" w:cstheme="majorBidi"/>
        </w:rPr>
        <w:t>esses, applications and systems</w:t>
      </w:r>
    </w:p>
    <w:p w14:paraId="3658C715" w14:textId="54511F7B" w:rsidR="001A5BD1" w:rsidRDefault="001A5BD1" w:rsidP="001A5BD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A5BD1">
        <w:rPr>
          <w:rFonts w:asciiTheme="majorBidi" w:hAnsiTheme="majorBidi" w:cstheme="majorBidi"/>
        </w:rPr>
        <w:t>Data Management</w:t>
      </w:r>
      <w:r w:rsidR="00C2244D">
        <w:rPr>
          <w:rFonts w:asciiTheme="majorBidi" w:hAnsiTheme="majorBidi" w:cstheme="majorBidi"/>
        </w:rPr>
        <w:t xml:space="preserve"> by Power BI (Data analysis for targeted market)</w:t>
      </w:r>
    </w:p>
    <w:p w14:paraId="4731902B" w14:textId="31EF6179" w:rsidR="004631F4" w:rsidRPr="001A5BD1" w:rsidRDefault="004631F4" w:rsidP="001A5BD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xtracting Data by </w:t>
      </w:r>
      <w:proofErr w:type="spellStart"/>
      <w:r>
        <w:rPr>
          <w:rFonts w:asciiTheme="majorBidi" w:hAnsiTheme="majorBidi" w:cstheme="majorBidi"/>
        </w:rPr>
        <w:t>ParseHub</w:t>
      </w:r>
      <w:proofErr w:type="spellEnd"/>
      <w:r>
        <w:rPr>
          <w:rFonts w:asciiTheme="majorBidi" w:hAnsiTheme="majorBidi" w:cstheme="majorBidi"/>
        </w:rPr>
        <w:t xml:space="preserve"> web scraper</w:t>
      </w:r>
    </w:p>
    <w:p w14:paraId="093870EC" w14:textId="6B45EF84" w:rsidR="006C5DB6" w:rsidRPr="006C5DB6" w:rsidRDefault="001A5BD1" w:rsidP="006C5DB6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A5BD1">
        <w:rPr>
          <w:rFonts w:asciiTheme="majorBidi" w:hAnsiTheme="majorBidi" w:cstheme="majorBidi"/>
        </w:rPr>
        <w:t>Social application</w:t>
      </w:r>
      <w:r w:rsidR="00C2244D">
        <w:rPr>
          <w:rFonts w:asciiTheme="majorBidi" w:hAnsiTheme="majorBidi" w:cstheme="majorBidi"/>
        </w:rPr>
        <w:t>s</w:t>
      </w:r>
      <w:r w:rsidRPr="001A5BD1">
        <w:rPr>
          <w:rFonts w:asciiTheme="majorBidi" w:hAnsiTheme="majorBidi" w:cstheme="majorBidi"/>
        </w:rPr>
        <w:t xml:space="preserve"> management</w:t>
      </w:r>
      <w:r w:rsidR="00C2244D">
        <w:rPr>
          <w:rFonts w:asciiTheme="majorBidi" w:hAnsiTheme="majorBidi" w:cstheme="majorBidi"/>
        </w:rPr>
        <w:t xml:space="preserve"> (</w:t>
      </w:r>
      <w:r w:rsidR="006C5DB6">
        <w:rPr>
          <w:rFonts w:asciiTheme="majorBidi" w:hAnsiTheme="majorBidi" w:cstheme="majorBidi"/>
        </w:rPr>
        <w:t xml:space="preserve">Creating </w:t>
      </w:r>
      <w:r w:rsidR="00C2244D">
        <w:rPr>
          <w:rFonts w:asciiTheme="majorBidi" w:hAnsiTheme="majorBidi" w:cstheme="majorBidi"/>
        </w:rPr>
        <w:t>Instagram and Facebook content)</w:t>
      </w:r>
    </w:p>
    <w:p w14:paraId="7354A201" w14:textId="0670CC13" w:rsidR="001A5BD1" w:rsidRDefault="006C5DB6" w:rsidP="001A5BD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upporting IT issues related to hardware and operating systems</w:t>
      </w:r>
    </w:p>
    <w:p w14:paraId="387EB3A5" w14:textId="7C81B3DC" w:rsidR="001A5BD1" w:rsidRPr="006C5DB6" w:rsidRDefault="006C5DB6" w:rsidP="006C5DB6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ffice 365 administration</w:t>
      </w:r>
    </w:p>
    <w:p w14:paraId="7F21408C" w14:textId="6A8E693E" w:rsidR="006C5DB6" w:rsidRPr="00FA185B" w:rsidRDefault="001A5BD1" w:rsidP="00FA185B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A5BD1">
        <w:rPr>
          <w:rFonts w:asciiTheme="majorBidi" w:hAnsiTheme="majorBidi" w:cstheme="majorBidi"/>
        </w:rPr>
        <w:t>T</w:t>
      </w:r>
      <w:r w:rsidR="006C5DB6">
        <w:rPr>
          <w:rFonts w:asciiTheme="majorBidi" w:hAnsiTheme="majorBidi" w:cstheme="majorBidi"/>
        </w:rPr>
        <w:t>roubleshooting</w:t>
      </w:r>
      <w:r w:rsidRPr="001A5BD1">
        <w:rPr>
          <w:rFonts w:asciiTheme="majorBidi" w:hAnsiTheme="majorBidi" w:cstheme="majorBidi"/>
        </w:rPr>
        <w:t xml:space="preserve"> via remote access tools</w:t>
      </w:r>
      <w:r w:rsidR="006C5DB6">
        <w:rPr>
          <w:rFonts w:asciiTheme="majorBidi" w:hAnsiTheme="majorBidi" w:cstheme="majorBidi"/>
        </w:rPr>
        <w:t xml:space="preserve"> (Team Viewer and LogMeIn)</w:t>
      </w:r>
    </w:p>
    <w:p w14:paraId="72623E59" w14:textId="339A7129" w:rsidR="005F7E9B" w:rsidRPr="00104A21" w:rsidRDefault="005F7E9B" w:rsidP="006452F0">
      <w:pPr>
        <w:spacing w:line="240" w:lineRule="auto"/>
        <w:rPr>
          <w:rFonts w:asciiTheme="majorBidi" w:hAnsiTheme="majorBidi" w:cstheme="majorBidi"/>
          <w:b/>
          <w:bCs/>
          <w:u w:val="single"/>
        </w:rPr>
      </w:pPr>
      <w:r w:rsidRPr="00104A21">
        <w:rPr>
          <w:rFonts w:asciiTheme="majorBidi" w:hAnsiTheme="majorBidi" w:cstheme="majorBidi"/>
          <w:b/>
          <w:bCs/>
          <w:u w:val="single"/>
        </w:rPr>
        <w:t>Dec 2016 - Jun 2019</w:t>
      </w:r>
      <w:r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  <w:t xml:space="preserve">Vista </w:t>
      </w:r>
      <w:proofErr w:type="spellStart"/>
      <w:r w:rsidR="005A6A75" w:rsidRPr="00104A21">
        <w:rPr>
          <w:rFonts w:asciiTheme="majorBidi" w:hAnsiTheme="majorBidi" w:cstheme="majorBidi"/>
          <w:b/>
          <w:bCs/>
          <w:u w:val="single"/>
        </w:rPr>
        <w:t>Mehr</w:t>
      </w:r>
      <w:proofErr w:type="spellEnd"/>
      <w:r w:rsidR="000D043A" w:rsidRPr="00104A21">
        <w:rPr>
          <w:rFonts w:asciiTheme="majorBidi" w:hAnsiTheme="majorBidi" w:cstheme="majorBidi"/>
          <w:b/>
          <w:bCs/>
          <w:u w:val="single"/>
        </w:rPr>
        <w:t xml:space="preserve"> </w:t>
      </w:r>
      <w:r w:rsidR="003A5227">
        <w:rPr>
          <w:rFonts w:asciiTheme="majorBidi" w:hAnsiTheme="majorBidi" w:cstheme="majorBidi"/>
          <w:b/>
          <w:bCs/>
          <w:u w:val="single"/>
        </w:rPr>
        <w:t>(IT Expert)</w:t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  <w:r w:rsidR="005A6A75" w:rsidRPr="00104A21">
        <w:rPr>
          <w:rFonts w:asciiTheme="majorBidi" w:hAnsiTheme="majorBidi" w:cstheme="majorBidi"/>
          <w:b/>
          <w:bCs/>
          <w:u w:val="single"/>
        </w:rPr>
        <w:tab/>
      </w:r>
    </w:p>
    <w:p w14:paraId="48894D64" w14:textId="5CC4FA1A" w:rsidR="00AA56DA" w:rsidRPr="00104A21" w:rsidRDefault="000E0921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Provide remote s</w:t>
      </w:r>
      <w:r w:rsidR="005A6A75" w:rsidRPr="00104A21">
        <w:rPr>
          <w:rFonts w:asciiTheme="majorBidi" w:hAnsiTheme="majorBidi" w:cstheme="majorBidi"/>
        </w:rPr>
        <w:t>upervision for IT projects within th</w:t>
      </w:r>
      <w:r w:rsidR="000D714B">
        <w:rPr>
          <w:rFonts w:asciiTheme="majorBidi" w:hAnsiTheme="majorBidi" w:cstheme="majorBidi"/>
        </w:rPr>
        <w:t>e company and support IT issues</w:t>
      </w:r>
    </w:p>
    <w:p w14:paraId="64B39D3A" w14:textId="0EF67C8C" w:rsidR="00024593" w:rsidRPr="00104A21" w:rsidRDefault="00024593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Staff </w:t>
      </w:r>
      <w:r w:rsidR="000E0921" w:rsidRPr="00104A21">
        <w:rPr>
          <w:rFonts w:asciiTheme="majorBidi" w:hAnsiTheme="majorBidi" w:cstheme="majorBidi"/>
        </w:rPr>
        <w:t>m</w:t>
      </w:r>
      <w:r w:rsidRPr="00104A21">
        <w:rPr>
          <w:rFonts w:asciiTheme="majorBidi" w:hAnsiTheme="majorBidi" w:cstheme="majorBidi"/>
        </w:rPr>
        <w:t>eeting with Com</w:t>
      </w:r>
      <w:r w:rsidR="008F0C2D" w:rsidRPr="00104A21">
        <w:rPr>
          <w:rFonts w:asciiTheme="majorBidi" w:hAnsiTheme="majorBidi" w:cstheme="majorBidi"/>
        </w:rPr>
        <w:t>panies directors and executive m</w:t>
      </w:r>
      <w:r w:rsidRPr="00104A21">
        <w:rPr>
          <w:rFonts w:asciiTheme="majorBidi" w:hAnsiTheme="majorBidi" w:cstheme="majorBidi"/>
        </w:rPr>
        <w:t>anagers</w:t>
      </w:r>
    </w:p>
    <w:p w14:paraId="3E9C86D7" w14:textId="048434AA" w:rsidR="00AA56DA" w:rsidRPr="00104A21" w:rsidRDefault="00AA56DA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Managing the LAN and wireless network implementation</w:t>
      </w:r>
    </w:p>
    <w:p w14:paraId="245CBF56" w14:textId="6EE97061" w:rsidR="000D714B" w:rsidRPr="000D714B" w:rsidRDefault="0018552A" w:rsidP="000D714B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nage</w:t>
      </w:r>
      <w:r w:rsidR="00AA56DA" w:rsidRPr="00104A21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nd negotiate to purchase </w:t>
      </w:r>
      <w:r w:rsidR="007B56EB">
        <w:rPr>
          <w:rFonts w:asciiTheme="majorBidi" w:hAnsiTheme="majorBidi" w:cstheme="majorBidi"/>
        </w:rPr>
        <w:t>IT</w:t>
      </w:r>
      <w:r w:rsidR="00AA56DA" w:rsidRPr="00104A21">
        <w:rPr>
          <w:rFonts w:asciiTheme="majorBidi" w:hAnsiTheme="majorBidi" w:cstheme="majorBidi"/>
        </w:rPr>
        <w:t xml:space="preserve"> equipment</w:t>
      </w:r>
    </w:p>
    <w:p w14:paraId="2887F06C" w14:textId="3437B7FC" w:rsidR="00AA56DA" w:rsidRPr="00104A21" w:rsidRDefault="00AA56DA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Develop IT procedures</w:t>
      </w:r>
      <w:r w:rsidR="000D043A" w:rsidRPr="00104A21">
        <w:rPr>
          <w:rFonts w:asciiTheme="majorBidi" w:hAnsiTheme="majorBidi" w:cstheme="majorBidi"/>
        </w:rPr>
        <w:t xml:space="preserve"> and policies</w:t>
      </w:r>
    </w:p>
    <w:p w14:paraId="4CAE7415" w14:textId="51361381" w:rsidR="00F32E47" w:rsidRPr="00104A21" w:rsidRDefault="00AA56DA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Supervising</w:t>
      </w:r>
      <w:r w:rsidR="00F32E47" w:rsidRPr="00104A21">
        <w:rPr>
          <w:rFonts w:asciiTheme="majorBidi" w:hAnsiTheme="majorBidi" w:cstheme="majorBidi"/>
        </w:rPr>
        <w:t xml:space="preserve"> daily operation</w:t>
      </w:r>
      <w:r w:rsidRPr="00104A21">
        <w:rPr>
          <w:rFonts w:asciiTheme="majorBidi" w:hAnsiTheme="majorBidi" w:cstheme="majorBidi"/>
        </w:rPr>
        <w:t>s</w:t>
      </w:r>
      <w:r w:rsidR="00F32E47" w:rsidRPr="00104A21">
        <w:rPr>
          <w:rFonts w:asciiTheme="majorBidi" w:hAnsiTheme="majorBidi" w:cstheme="majorBidi"/>
        </w:rPr>
        <w:t xml:space="preserve"> of </w:t>
      </w:r>
      <w:r w:rsidR="007B56EB">
        <w:rPr>
          <w:rFonts w:asciiTheme="majorBidi" w:hAnsiTheme="majorBidi" w:cstheme="majorBidi"/>
        </w:rPr>
        <w:t xml:space="preserve">the </w:t>
      </w:r>
      <w:r w:rsidR="00F32E47" w:rsidRPr="00104A21">
        <w:rPr>
          <w:rFonts w:asciiTheme="majorBidi" w:hAnsiTheme="majorBidi" w:cstheme="majorBidi"/>
        </w:rPr>
        <w:t>IT department</w:t>
      </w:r>
    </w:p>
    <w:p w14:paraId="04233BC5" w14:textId="5C521483" w:rsidR="000D714B" w:rsidRPr="000D714B" w:rsidRDefault="00F32E47" w:rsidP="000D714B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Coordinate in-house IT experts</w:t>
      </w:r>
    </w:p>
    <w:p w14:paraId="057F81C4" w14:textId="37006BC3" w:rsidR="00F32E47" w:rsidRPr="00104A21" w:rsidRDefault="00AA56DA" w:rsidP="00104A21">
      <w:pPr>
        <w:pStyle w:val="ListParagraph"/>
        <w:numPr>
          <w:ilvl w:val="1"/>
          <w:numId w:val="30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Offer suggestions for upgrades and changes within </w:t>
      </w:r>
      <w:r w:rsidR="007B56EB">
        <w:rPr>
          <w:rFonts w:asciiTheme="majorBidi" w:hAnsiTheme="majorBidi" w:cstheme="majorBidi"/>
        </w:rPr>
        <w:t xml:space="preserve">the </w:t>
      </w:r>
      <w:r w:rsidRPr="00104A21">
        <w:rPr>
          <w:rFonts w:asciiTheme="majorBidi" w:hAnsiTheme="majorBidi" w:cstheme="majorBidi"/>
        </w:rPr>
        <w:t>IT department</w:t>
      </w:r>
    </w:p>
    <w:p w14:paraId="750EC922" w14:textId="77777777" w:rsidR="00741A6C" w:rsidRPr="00104A21" w:rsidRDefault="00840E53" w:rsidP="00595B0D">
      <w:pPr>
        <w:spacing w:line="240" w:lineRule="auto"/>
        <w:rPr>
          <w:rFonts w:asciiTheme="majorBidi" w:hAnsiTheme="majorBidi" w:cstheme="majorBidi"/>
          <w:b/>
          <w:bCs/>
          <w:u w:val="single"/>
        </w:rPr>
      </w:pPr>
      <w:r w:rsidRPr="00104A21">
        <w:rPr>
          <w:rFonts w:asciiTheme="majorBidi" w:hAnsiTheme="majorBidi" w:cstheme="majorBidi"/>
          <w:b/>
          <w:bCs/>
          <w:u w:val="single"/>
        </w:rPr>
        <w:t>Dec 2014 -</w:t>
      </w:r>
      <w:r w:rsidR="00C61C94" w:rsidRPr="00104A21">
        <w:rPr>
          <w:rFonts w:asciiTheme="majorBidi" w:hAnsiTheme="majorBidi" w:cstheme="majorBidi"/>
          <w:b/>
          <w:bCs/>
          <w:u w:val="single"/>
        </w:rPr>
        <w:t xml:space="preserve"> Aug 2016</w:t>
      </w:r>
      <w:r w:rsidR="00C61C94" w:rsidRPr="00104A21">
        <w:rPr>
          <w:rFonts w:asciiTheme="majorBidi" w:hAnsiTheme="majorBidi" w:cstheme="majorBidi"/>
          <w:b/>
          <w:bCs/>
          <w:u w:val="single"/>
        </w:rPr>
        <w:tab/>
      </w:r>
      <w:r w:rsidR="00E86CA6" w:rsidRPr="00104A21">
        <w:rPr>
          <w:rFonts w:asciiTheme="majorBidi" w:hAnsiTheme="majorBidi" w:cstheme="majorBidi"/>
          <w:b/>
          <w:bCs/>
          <w:u w:val="single"/>
        </w:rPr>
        <w:tab/>
        <w:t>Danone</w:t>
      </w:r>
      <w:r w:rsidR="00F6056D" w:rsidRPr="00104A21">
        <w:rPr>
          <w:rFonts w:asciiTheme="majorBidi" w:hAnsiTheme="majorBidi" w:cstheme="majorBidi"/>
          <w:b/>
          <w:bCs/>
          <w:u w:val="single"/>
        </w:rPr>
        <w:t xml:space="preserve"> (IT Expert)</w:t>
      </w:r>
      <w:r w:rsidR="007346B0" w:rsidRPr="00104A21">
        <w:rPr>
          <w:rFonts w:asciiTheme="majorBidi" w:hAnsiTheme="majorBidi" w:cstheme="majorBidi"/>
          <w:b/>
          <w:bCs/>
          <w:u w:val="single"/>
        </w:rPr>
        <w:tab/>
      </w:r>
      <w:r w:rsidR="008419DE" w:rsidRPr="00104A21">
        <w:rPr>
          <w:rFonts w:asciiTheme="majorBidi" w:hAnsiTheme="majorBidi" w:cstheme="majorBidi"/>
          <w:b/>
          <w:bCs/>
          <w:u w:val="single"/>
        </w:rPr>
        <w:tab/>
      </w:r>
      <w:r w:rsidR="008419DE" w:rsidRPr="00104A21">
        <w:rPr>
          <w:rFonts w:asciiTheme="majorBidi" w:hAnsiTheme="majorBidi" w:cstheme="majorBidi"/>
          <w:b/>
          <w:bCs/>
          <w:u w:val="single"/>
        </w:rPr>
        <w:tab/>
      </w:r>
      <w:r w:rsidR="008419DE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</w:p>
    <w:p w14:paraId="5347245F" w14:textId="274A42B3" w:rsidR="009A4525" w:rsidRPr="00104A21" w:rsidRDefault="009A4525" w:rsidP="00104A21">
      <w:pPr>
        <w:spacing w:after="0" w:line="240" w:lineRule="auto"/>
        <w:rPr>
          <w:rFonts w:asciiTheme="majorBidi" w:hAnsiTheme="majorBidi" w:cstheme="majorBidi"/>
          <w:color w:val="222222"/>
          <w:shd w:val="clear" w:color="auto" w:fill="FFFFFF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Provide</w:t>
      </w:r>
      <w:r w:rsidR="000E0921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in-person and remote</w:t>
      </w:r>
      <w:r w:rsidR="00F32E47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technical assistance, </w:t>
      </w:r>
      <w:r w:rsidR="00741A6C" w:rsidRPr="00104A21">
        <w:rPr>
          <w:rFonts w:asciiTheme="majorBidi" w:hAnsiTheme="majorBidi" w:cstheme="majorBidi"/>
          <w:color w:val="222222"/>
          <w:shd w:val="clear" w:color="auto" w:fill="FFFFFF"/>
        </w:rPr>
        <w:t>support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, install, repair, and modify </w:t>
      </w:r>
      <w:r w:rsidR="00741A6C" w:rsidRPr="00104A21">
        <w:rPr>
          <w:rFonts w:asciiTheme="majorBidi" w:hAnsiTheme="majorBidi" w:cstheme="majorBidi"/>
          <w:color w:val="222222"/>
          <w:shd w:val="clear" w:color="auto" w:fill="FFFFFF"/>
        </w:rPr>
        <w:t>incoming queries and issues</w:t>
      </w:r>
      <w:r w:rsidR="00D363CB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from over 4</w:t>
      </w:r>
      <w:r w:rsidR="00273097" w:rsidRPr="00104A21">
        <w:rPr>
          <w:rFonts w:asciiTheme="majorBidi" w:hAnsiTheme="majorBidi" w:cstheme="majorBidi"/>
          <w:color w:val="222222"/>
          <w:shd w:val="clear" w:color="auto" w:fill="FFFFFF"/>
        </w:rPr>
        <w:t>5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0 </w:t>
      </w:r>
      <w:r w:rsidR="0036557C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international 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>employees</w:t>
      </w:r>
      <w:r w:rsidR="00024593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in all levels from executive managers to employees </w:t>
      </w:r>
      <w:r w:rsidR="0036557C" w:rsidRPr="00104A21">
        <w:rPr>
          <w:rFonts w:asciiTheme="majorBidi" w:hAnsiTheme="majorBidi" w:cstheme="majorBidi"/>
          <w:color w:val="222222"/>
          <w:shd w:val="clear" w:color="auto" w:fill="FFFFFF"/>
        </w:rPr>
        <w:t>in 5 different branches in different cities</w:t>
      </w:r>
      <w:r w:rsidR="00741A6C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related to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>:</w:t>
      </w:r>
    </w:p>
    <w:p w14:paraId="5D49652A" w14:textId="10A8CEA0" w:rsidR="00F32E47" w:rsidRDefault="0036557C" w:rsidP="00104A21">
      <w:pPr>
        <w:pStyle w:val="ListParagraph"/>
        <w:numPr>
          <w:ilvl w:val="0"/>
          <w:numId w:val="22"/>
        </w:numPr>
        <w:spacing w:after="0" w:line="240" w:lineRule="auto"/>
        <w:ind w:left="1170"/>
        <w:rPr>
          <w:rFonts w:asciiTheme="majorBidi" w:hAnsiTheme="majorBidi" w:cstheme="majorBidi"/>
          <w:color w:val="222222"/>
          <w:shd w:val="clear" w:color="auto" w:fill="FFFFFF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C</w:t>
      </w:r>
      <w:r w:rsidR="00F32E47" w:rsidRPr="00104A21">
        <w:rPr>
          <w:rFonts w:asciiTheme="majorBidi" w:hAnsiTheme="majorBidi" w:cstheme="majorBidi"/>
          <w:color w:val="222222"/>
          <w:shd w:val="clear" w:color="auto" w:fill="FFFFFF"/>
        </w:rPr>
        <w:t>omputer systems software</w:t>
      </w:r>
      <w:r w:rsidR="00177FC5">
        <w:rPr>
          <w:rFonts w:asciiTheme="majorBidi" w:hAnsiTheme="majorBidi" w:cstheme="majorBidi"/>
          <w:color w:val="222222"/>
          <w:shd w:val="clear" w:color="auto" w:fill="FFFFFF"/>
        </w:rPr>
        <w:t xml:space="preserve"> (Window, MS Office, Outlook and Exchange, …) </w:t>
      </w:r>
      <w:r w:rsidR="00F32E47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and</w:t>
      </w:r>
      <w:r w:rsidR="00741A6C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hardware</w:t>
      </w:r>
      <w:r w:rsidR="00177FC5">
        <w:rPr>
          <w:rFonts w:asciiTheme="majorBidi" w:hAnsiTheme="majorBidi" w:cstheme="majorBidi"/>
          <w:color w:val="222222"/>
          <w:shd w:val="clear" w:color="auto" w:fill="FFFFFF"/>
        </w:rPr>
        <w:t xml:space="preserve"> (desktops and laptops) and their</w:t>
      </w:r>
      <w:r w:rsidR="00F32E47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functionality</w:t>
      </w:r>
    </w:p>
    <w:p w14:paraId="072F9448" w14:textId="03B692F0" w:rsidR="0058656B" w:rsidRPr="0058656B" w:rsidRDefault="000D714B" w:rsidP="0058656B">
      <w:pPr>
        <w:pStyle w:val="ListParagraph"/>
        <w:numPr>
          <w:ilvl w:val="0"/>
          <w:numId w:val="22"/>
        </w:numPr>
        <w:spacing w:after="0" w:line="240" w:lineRule="auto"/>
        <w:ind w:left="1170"/>
        <w:rPr>
          <w:rFonts w:asciiTheme="majorBidi" w:hAnsiTheme="majorBidi" w:cstheme="majorBidi"/>
          <w:color w:val="222222"/>
          <w:shd w:val="clear" w:color="auto" w:fill="FFFFFF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t>Zendesk ticketing system</w:t>
      </w:r>
    </w:p>
    <w:p w14:paraId="6B4B36A3" w14:textId="34B0BFCE" w:rsidR="009A4525" w:rsidRDefault="00F32E47" w:rsidP="000D714B">
      <w:pPr>
        <w:pStyle w:val="ListParagraph"/>
        <w:numPr>
          <w:ilvl w:val="0"/>
          <w:numId w:val="22"/>
        </w:numPr>
        <w:spacing w:after="0" w:line="240" w:lineRule="auto"/>
        <w:ind w:left="1170"/>
        <w:rPr>
          <w:rFonts w:asciiTheme="majorBidi" w:hAnsiTheme="majorBidi" w:cstheme="majorBidi"/>
          <w:color w:val="222222"/>
          <w:shd w:val="clear" w:color="auto" w:fill="FFFFFF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E</w:t>
      </w:r>
      <w:r w:rsidR="000D714B">
        <w:rPr>
          <w:rFonts w:asciiTheme="majorBidi" w:hAnsiTheme="majorBidi" w:cstheme="majorBidi"/>
          <w:color w:val="222222"/>
          <w:shd w:val="clear" w:color="auto" w:fill="FFFFFF"/>
        </w:rPr>
        <w:t>mail accounts (office 365 and</w:t>
      </w:r>
      <w:r w:rsidR="009A40F0">
        <w:rPr>
          <w:rFonts w:asciiTheme="majorBidi" w:hAnsiTheme="majorBidi" w:cstheme="majorBidi"/>
          <w:color w:val="222222"/>
          <w:shd w:val="clear" w:color="auto" w:fill="FFFFFF"/>
        </w:rPr>
        <w:t xml:space="preserve"> MS</w:t>
      </w:r>
      <w:r w:rsidR="000D714B">
        <w:rPr>
          <w:rFonts w:asciiTheme="majorBidi" w:hAnsiTheme="majorBidi" w:cstheme="majorBidi"/>
          <w:color w:val="222222"/>
          <w:shd w:val="clear" w:color="auto" w:fill="FFFFFF"/>
        </w:rPr>
        <w:t xml:space="preserve"> Exchange)</w:t>
      </w:r>
      <w:r w:rsidR="0036557C" w:rsidRPr="00104A21">
        <w:rPr>
          <w:rFonts w:asciiTheme="majorBidi" w:hAnsiTheme="majorBidi" w:cstheme="majorBidi"/>
          <w:color w:val="222222"/>
          <w:shd w:val="clear" w:color="auto" w:fill="FFFFFF"/>
        </w:rPr>
        <w:t>, backup and restore data</w:t>
      </w:r>
      <w:r w:rsidR="000D714B">
        <w:rPr>
          <w:rFonts w:asciiTheme="majorBidi" w:hAnsiTheme="majorBidi" w:cstheme="majorBidi"/>
          <w:color w:val="222222"/>
          <w:shd w:val="clear" w:color="auto" w:fill="FFFFFF"/>
        </w:rPr>
        <w:t xml:space="preserve"> (Symantec Backup Exec)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>, antivirus</w:t>
      </w:r>
      <w:r w:rsidR="000D714B">
        <w:rPr>
          <w:rFonts w:asciiTheme="majorBidi" w:hAnsiTheme="majorBidi" w:cstheme="majorBidi"/>
          <w:color w:val="222222"/>
          <w:shd w:val="clear" w:color="auto" w:fill="FFFFFF"/>
        </w:rPr>
        <w:t xml:space="preserve"> (Symantec client server)</w:t>
      </w:r>
    </w:p>
    <w:p w14:paraId="7BBB1E4C" w14:textId="640EA40A" w:rsidR="009A40F0" w:rsidRPr="00104A21" w:rsidRDefault="009A40F0" w:rsidP="000D714B">
      <w:pPr>
        <w:pStyle w:val="ListParagraph"/>
        <w:numPr>
          <w:ilvl w:val="0"/>
          <w:numId w:val="22"/>
        </w:numPr>
        <w:spacing w:after="0" w:line="240" w:lineRule="auto"/>
        <w:ind w:left="1170"/>
        <w:rPr>
          <w:rFonts w:asciiTheme="majorBidi" w:hAnsiTheme="majorBidi" w:cstheme="majorBidi"/>
          <w:color w:val="222222"/>
          <w:shd w:val="clear" w:color="auto" w:fill="FFFFFF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t>Internal Panasonic phones and extensions administration</w:t>
      </w:r>
    </w:p>
    <w:p w14:paraId="3F7BFB28" w14:textId="2B7AB65A" w:rsidR="0036557C" w:rsidRPr="00104A21" w:rsidRDefault="0036557C" w:rsidP="00104A21">
      <w:pPr>
        <w:pStyle w:val="ListParagraph"/>
        <w:numPr>
          <w:ilvl w:val="0"/>
          <w:numId w:val="22"/>
        </w:numPr>
        <w:spacing w:after="0" w:line="240" w:lineRule="auto"/>
        <w:ind w:left="1170"/>
        <w:rPr>
          <w:rFonts w:asciiTheme="majorBidi" w:hAnsiTheme="majorBidi" w:cstheme="majorBidi"/>
          <w:color w:val="222222"/>
          <w:shd w:val="clear" w:color="auto" w:fill="FFFFFF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Sales department mobile device’s software in both android a</w:t>
      </w:r>
      <w:r w:rsidR="00F32E47" w:rsidRPr="00104A21">
        <w:rPr>
          <w:rFonts w:asciiTheme="majorBidi" w:hAnsiTheme="majorBidi" w:cstheme="majorBidi"/>
          <w:color w:val="222222"/>
          <w:shd w:val="clear" w:color="auto" w:fill="FFFFFF"/>
        </w:rPr>
        <w:t>nd IOS, mobile printers and POS</w:t>
      </w:r>
    </w:p>
    <w:p w14:paraId="125F15C2" w14:textId="2A2B2A7D" w:rsidR="00741A6C" w:rsidRPr="00104A21" w:rsidRDefault="00F32E47" w:rsidP="00104A21">
      <w:pPr>
        <w:pStyle w:val="ListParagraph"/>
        <w:numPr>
          <w:ilvl w:val="0"/>
          <w:numId w:val="2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W</w:t>
      </w:r>
      <w:r w:rsidR="0036557C" w:rsidRPr="00104A21">
        <w:rPr>
          <w:rFonts w:asciiTheme="majorBidi" w:hAnsiTheme="majorBidi" w:cstheme="majorBidi"/>
          <w:color w:val="222222"/>
          <w:shd w:val="clear" w:color="auto" w:fill="FFFFFF"/>
        </w:rPr>
        <w:t>ired and wireless</w:t>
      </w:r>
      <w:r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network</w:t>
      </w:r>
      <w:r w:rsidR="00273097" w:rsidRPr="00104A21">
        <w:rPr>
          <w:rFonts w:asciiTheme="majorBidi" w:hAnsiTheme="majorBidi" w:cstheme="majorBidi"/>
          <w:color w:val="222222"/>
          <w:shd w:val="clear" w:color="auto" w:fill="FFFFFF"/>
        </w:rPr>
        <w:t xml:space="preserve"> connection</w:t>
      </w:r>
      <w:r w:rsidR="009A4525" w:rsidRPr="00104A21">
        <w:rPr>
          <w:rFonts w:asciiTheme="majorBidi" w:hAnsiTheme="majorBidi" w:cstheme="majorBidi"/>
          <w:color w:val="222222"/>
          <w:shd w:val="clear" w:color="auto" w:fill="FFFFFF"/>
        </w:rPr>
        <w:t>, print s</w:t>
      </w:r>
      <w:r w:rsidR="0018552A">
        <w:rPr>
          <w:rFonts w:asciiTheme="majorBidi" w:hAnsiTheme="majorBidi" w:cstheme="majorBidi"/>
          <w:color w:val="222222"/>
          <w:shd w:val="clear" w:color="auto" w:fill="FFFFFF"/>
        </w:rPr>
        <w:t>ervers, active directory</w:t>
      </w:r>
      <w:r w:rsidR="000D714B">
        <w:rPr>
          <w:rFonts w:asciiTheme="majorBidi" w:hAnsiTheme="majorBidi" w:cstheme="majorBidi"/>
          <w:color w:val="222222"/>
          <w:shd w:val="clear" w:color="auto" w:fill="FFFFFF"/>
        </w:rPr>
        <w:t xml:space="preserve"> and GP</w:t>
      </w:r>
      <w:r w:rsidR="0018552A">
        <w:rPr>
          <w:rFonts w:asciiTheme="majorBidi" w:hAnsiTheme="majorBidi" w:cstheme="majorBidi"/>
          <w:color w:val="222222"/>
          <w:shd w:val="clear" w:color="auto" w:fill="FFFFFF"/>
        </w:rPr>
        <w:t>, DHCP</w:t>
      </w:r>
    </w:p>
    <w:p w14:paraId="189901FA" w14:textId="1E9B3780" w:rsidR="00F32E47" w:rsidRPr="00104A21" w:rsidRDefault="000D714B" w:rsidP="00104A21">
      <w:pPr>
        <w:pStyle w:val="ListParagraph"/>
        <w:numPr>
          <w:ilvl w:val="0"/>
          <w:numId w:val="2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color w:val="222222"/>
          <w:shd w:val="clear" w:color="auto" w:fill="FFFFFF"/>
        </w:rPr>
        <w:lastRenderedPageBreak/>
        <w:t>IP cameras</w:t>
      </w:r>
    </w:p>
    <w:p w14:paraId="64D2805A" w14:textId="77C57717" w:rsidR="00273097" w:rsidRPr="00104A21" w:rsidRDefault="00273097" w:rsidP="0018552A">
      <w:pPr>
        <w:pStyle w:val="ListParagraph"/>
        <w:numPr>
          <w:ilvl w:val="0"/>
          <w:numId w:val="2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  <w:color w:val="222222"/>
          <w:shd w:val="clear" w:color="auto" w:fill="FFFFFF"/>
        </w:rPr>
        <w:t>IT asset</w:t>
      </w:r>
      <w:r w:rsidR="0018552A">
        <w:rPr>
          <w:rFonts w:asciiTheme="majorBidi" w:hAnsiTheme="majorBidi" w:cstheme="majorBidi"/>
          <w:color w:val="222222"/>
          <w:shd w:val="clear" w:color="auto" w:fill="FFFFFF"/>
        </w:rPr>
        <w:t xml:space="preserve"> management</w:t>
      </w:r>
    </w:p>
    <w:p w14:paraId="7A92E478" w14:textId="69E6B958" w:rsidR="00BA7ED9" w:rsidRPr="00104A21" w:rsidRDefault="005F7E9B" w:rsidP="00595B0D">
      <w:pPr>
        <w:spacing w:line="240" w:lineRule="auto"/>
        <w:rPr>
          <w:rFonts w:asciiTheme="majorBidi" w:hAnsiTheme="majorBidi" w:cstheme="majorBidi"/>
          <w:b/>
          <w:bCs/>
          <w:u w:val="single"/>
        </w:rPr>
      </w:pPr>
      <w:r w:rsidRPr="00104A21">
        <w:rPr>
          <w:rFonts w:asciiTheme="majorBidi" w:hAnsiTheme="majorBidi" w:cstheme="majorBidi"/>
          <w:b/>
          <w:bCs/>
          <w:u w:val="single"/>
        </w:rPr>
        <w:t>Jul 2012 -</w:t>
      </w:r>
      <w:r w:rsidR="00FE35B4" w:rsidRPr="00104A21">
        <w:rPr>
          <w:rFonts w:asciiTheme="majorBidi" w:hAnsiTheme="majorBidi" w:cstheme="majorBidi"/>
          <w:b/>
          <w:bCs/>
          <w:u w:val="single"/>
        </w:rPr>
        <w:t xml:space="preserve"> </w:t>
      </w:r>
      <w:r w:rsidR="00840E53" w:rsidRPr="00104A21">
        <w:rPr>
          <w:rFonts w:asciiTheme="majorBidi" w:hAnsiTheme="majorBidi" w:cstheme="majorBidi"/>
          <w:b/>
          <w:bCs/>
          <w:u w:val="single"/>
        </w:rPr>
        <w:t>Jun 2014</w:t>
      </w:r>
      <w:r w:rsidR="00FE35B4" w:rsidRPr="00104A21">
        <w:rPr>
          <w:rFonts w:asciiTheme="majorBidi" w:hAnsiTheme="majorBidi" w:cstheme="majorBidi"/>
          <w:b/>
          <w:bCs/>
          <w:u w:val="single"/>
        </w:rPr>
        <w:tab/>
      </w:r>
      <w:r w:rsidR="00FE35B4" w:rsidRPr="00104A21">
        <w:rPr>
          <w:rFonts w:asciiTheme="majorBidi" w:hAnsiTheme="majorBidi" w:cstheme="majorBidi"/>
          <w:b/>
          <w:bCs/>
          <w:u w:val="single"/>
        </w:rPr>
        <w:tab/>
      </w:r>
      <w:proofErr w:type="spellStart"/>
      <w:r w:rsidR="00E86CA6" w:rsidRPr="00104A21">
        <w:rPr>
          <w:rFonts w:asciiTheme="majorBidi" w:hAnsiTheme="majorBidi" w:cstheme="majorBidi"/>
          <w:b/>
          <w:bCs/>
          <w:u w:val="single"/>
        </w:rPr>
        <w:t>Bamdej</w:t>
      </w:r>
      <w:proofErr w:type="spellEnd"/>
      <w:r w:rsidR="00C61C94" w:rsidRPr="00104A21">
        <w:rPr>
          <w:rFonts w:asciiTheme="majorBidi" w:hAnsiTheme="majorBidi" w:cstheme="majorBidi"/>
          <w:b/>
          <w:bCs/>
          <w:u w:val="single"/>
        </w:rPr>
        <w:t xml:space="preserve"> (I</w:t>
      </w:r>
      <w:r w:rsidR="00F6056D" w:rsidRPr="00104A21">
        <w:rPr>
          <w:rFonts w:asciiTheme="majorBidi" w:hAnsiTheme="majorBidi" w:cstheme="majorBidi"/>
          <w:b/>
          <w:bCs/>
          <w:u w:val="single"/>
        </w:rPr>
        <w:t>T Helpdesk and Suppor</w:t>
      </w:r>
      <w:r w:rsidR="001A25A5">
        <w:rPr>
          <w:rFonts w:asciiTheme="majorBidi" w:hAnsiTheme="majorBidi" w:cstheme="majorBidi"/>
          <w:b/>
          <w:bCs/>
          <w:u w:val="single"/>
        </w:rPr>
        <w:t>t</w:t>
      </w:r>
      <w:r w:rsidR="004A50A4">
        <w:rPr>
          <w:rFonts w:asciiTheme="majorBidi" w:hAnsiTheme="majorBidi" w:cstheme="majorBidi"/>
          <w:b/>
          <w:bCs/>
          <w:u w:val="single"/>
        </w:rPr>
        <w:t>)</w:t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BD2760">
        <w:rPr>
          <w:rFonts w:asciiTheme="majorBidi" w:hAnsiTheme="majorBidi" w:cstheme="majorBidi"/>
          <w:b/>
          <w:bCs/>
          <w:u w:val="single"/>
        </w:rPr>
        <w:t xml:space="preserve">       </w:t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865D63">
        <w:rPr>
          <w:rFonts w:asciiTheme="majorBidi" w:hAnsiTheme="majorBidi" w:cstheme="majorBidi"/>
          <w:b/>
          <w:bCs/>
          <w:u w:val="single"/>
        </w:rPr>
        <w:t xml:space="preserve">                </w:t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</w:p>
    <w:p w14:paraId="7053BF62" w14:textId="53809699" w:rsidR="007346B0" w:rsidRPr="00104A21" w:rsidRDefault="007346B0" w:rsidP="00104A21">
      <w:pPr>
        <w:pStyle w:val="ListParagraph"/>
        <w:numPr>
          <w:ilvl w:val="1"/>
          <w:numId w:val="24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Managing IT helpdesk and support staff</w:t>
      </w:r>
    </w:p>
    <w:p w14:paraId="57E2131A" w14:textId="334544C6" w:rsidR="007346B0" w:rsidRPr="00104A21" w:rsidRDefault="007346B0" w:rsidP="00104A21">
      <w:pPr>
        <w:pStyle w:val="ListParagraph"/>
        <w:numPr>
          <w:ilvl w:val="1"/>
          <w:numId w:val="24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Monitoring software and hardware system health status</w:t>
      </w:r>
    </w:p>
    <w:p w14:paraId="1703BA11" w14:textId="670E4D79" w:rsidR="007346B0" w:rsidRPr="00104A21" w:rsidRDefault="007346B0" w:rsidP="00104A21">
      <w:pPr>
        <w:pStyle w:val="ListParagraph"/>
        <w:numPr>
          <w:ilvl w:val="1"/>
          <w:numId w:val="24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Monitoring data incoming and outgoing</w:t>
      </w:r>
    </w:p>
    <w:p w14:paraId="0505EE0E" w14:textId="10C2889D" w:rsidR="007346B0" w:rsidRPr="00104A21" w:rsidRDefault="007346B0" w:rsidP="00104A21">
      <w:pPr>
        <w:pStyle w:val="ListParagraph"/>
        <w:numPr>
          <w:ilvl w:val="1"/>
          <w:numId w:val="24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Responsible for</w:t>
      </w:r>
      <w:r w:rsidR="00273097" w:rsidRPr="00104A21">
        <w:rPr>
          <w:rFonts w:asciiTheme="majorBidi" w:hAnsiTheme="majorBidi" w:cstheme="majorBidi"/>
        </w:rPr>
        <w:t xml:space="preserve"> </w:t>
      </w:r>
      <w:r w:rsidR="000E0921" w:rsidRPr="00104A21">
        <w:rPr>
          <w:rFonts w:asciiTheme="majorBidi" w:hAnsiTheme="majorBidi" w:cstheme="majorBidi"/>
        </w:rPr>
        <w:t xml:space="preserve">the </w:t>
      </w:r>
      <w:r w:rsidR="00273097" w:rsidRPr="00104A21">
        <w:rPr>
          <w:rFonts w:asciiTheme="majorBidi" w:hAnsiTheme="majorBidi" w:cstheme="majorBidi"/>
        </w:rPr>
        <w:t>IT department</w:t>
      </w:r>
      <w:r w:rsidR="000E0921" w:rsidRPr="00104A21">
        <w:rPr>
          <w:rFonts w:asciiTheme="majorBidi" w:hAnsiTheme="majorBidi" w:cstheme="majorBidi"/>
        </w:rPr>
        <w:t xml:space="preserve"> International Standards (ISO)</w:t>
      </w:r>
      <w:r w:rsidRPr="00104A21">
        <w:rPr>
          <w:rFonts w:asciiTheme="majorBidi" w:hAnsiTheme="majorBidi" w:cstheme="majorBidi"/>
        </w:rPr>
        <w:t xml:space="preserve"> auditors</w:t>
      </w:r>
    </w:p>
    <w:p w14:paraId="357191A3" w14:textId="4C939FFF" w:rsidR="000E0921" w:rsidRPr="00104A21" w:rsidRDefault="000E0921" w:rsidP="00104A21">
      <w:pPr>
        <w:pStyle w:val="ListParagraph"/>
        <w:numPr>
          <w:ilvl w:val="1"/>
          <w:numId w:val="24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International Standards meeting with executive and middle managers</w:t>
      </w:r>
    </w:p>
    <w:p w14:paraId="4F8A3453" w14:textId="77777777" w:rsidR="007346B0" w:rsidRPr="00104A21" w:rsidRDefault="00840E53" w:rsidP="00595B0D">
      <w:pPr>
        <w:spacing w:line="240" w:lineRule="auto"/>
        <w:rPr>
          <w:rFonts w:asciiTheme="majorBidi" w:hAnsiTheme="majorBidi" w:cstheme="majorBidi"/>
          <w:b/>
          <w:bCs/>
          <w:u w:val="single"/>
        </w:rPr>
      </w:pPr>
      <w:r w:rsidRPr="00104A21">
        <w:rPr>
          <w:rFonts w:asciiTheme="majorBidi" w:hAnsiTheme="majorBidi" w:cstheme="majorBidi"/>
          <w:b/>
          <w:bCs/>
          <w:u w:val="single"/>
        </w:rPr>
        <w:t>Nov 2007 -</w:t>
      </w:r>
      <w:r w:rsidR="00FE35B4" w:rsidRPr="00104A21">
        <w:rPr>
          <w:rFonts w:asciiTheme="majorBidi" w:hAnsiTheme="majorBidi" w:cstheme="majorBidi"/>
          <w:b/>
          <w:bCs/>
          <w:u w:val="single"/>
        </w:rPr>
        <w:t xml:space="preserve"> Mar 2011</w:t>
      </w:r>
      <w:r w:rsidRPr="00104A21">
        <w:rPr>
          <w:rFonts w:asciiTheme="majorBidi" w:hAnsiTheme="majorBidi" w:cstheme="majorBidi"/>
          <w:b/>
          <w:bCs/>
          <w:u w:val="single"/>
        </w:rPr>
        <w:tab/>
      </w:r>
      <w:r w:rsidRPr="00104A21">
        <w:rPr>
          <w:rFonts w:asciiTheme="majorBidi" w:hAnsiTheme="majorBidi" w:cstheme="majorBidi"/>
          <w:b/>
          <w:bCs/>
          <w:u w:val="single"/>
        </w:rPr>
        <w:tab/>
      </w:r>
      <w:proofErr w:type="spellStart"/>
      <w:r w:rsidR="00E86CA6" w:rsidRPr="00104A21">
        <w:rPr>
          <w:rFonts w:asciiTheme="majorBidi" w:hAnsiTheme="majorBidi" w:cstheme="majorBidi"/>
          <w:b/>
          <w:bCs/>
          <w:u w:val="single"/>
        </w:rPr>
        <w:t>Bamdej</w:t>
      </w:r>
      <w:proofErr w:type="spellEnd"/>
      <w:r w:rsidR="00C61C94" w:rsidRPr="00104A21">
        <w:rPr>
          <w:rFonts w:asciiTheme="majorBidi" w:hAnsiTheme="majorBidi" w:cstheme="majorBidi"/>
          <w:b/>
          <w:bCs/>
          <w:u w:val="single"/>
        </w:rPr>
        <w:t xml:space="preserve"> (IT Helpdesk and</w:t>
      </w:r>
      <w:r w:rsidR="00C6399D" w:rsidRPr="00104A21">
        <w:rPr>
          <w:rFonts w:asciiTheme="majorBidi" w:hAnsiTheme="majorBidi" w:cstheme="majorBidi"/>
          <w:b/>
          <w:bCs/>
          <w:u w:val="single"/>
        </w:rPr>
        <w:t xml:space="preserve"> </w:t>
      </w:r>
      <w:r w:rsidR="00C61C94" w:rsidRPr="00104A21">
        <w:rPr>
          <w:rFonts w:asciiTheme="majorBidi" w:hAnsiTheme="majorBidi" w:cstheme="majorBidi"/>
          <w:b/>
          <w:bCs/>
          <w:u w:val="single"/>
        </w:rPr>
        <w:t>Support)</w:t>
      </w:r>
      <w:r w:rsidR="007346B0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  <w:r w:rsidR="0090127D" w:rsidRPr="00104A21">
        <w:rPr>
          <w:rFonts w:asciiTheme="majorBidi" w:hAnsiTheme="majorBidi" w:cstheme="majorBidi"/>
          <w:b/>
          <w:bCs/>
          <w:u w:val="single"/>
        </w:rPr>
        <w:tab/>
      </w:r>
    </w:p>
    <w:p w14:paraId="1D36F195" w14:textId="1C9103EB" w:rsidR="000E0921" w:rsidRPr="00104A21" w:rsidRDefault="000E0921" w:rsidP="00104A21">
      <w:pPr>
        <w:pStyle w:val="ListParagraph"/>
        <w:numPr>
          <w:ilvl w:val="0"/>
          <w:numId w:val="26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Support all level of users from CEO to employees</w:t>
      </w:r>
    </w:p>
    <w:p w14:paraId="0406388F" w14:textId="1B3F1403" w:rsidR="007346B0" w:rsidRPr="00104A21" w:rsidRDefault="008419DE" w:rsidP="00104A21">
      <w:pPr>
        <w:pStyle w:val="ListParagraph"/>
        <w:numPr>
          <w:ilvl w:val="0"/>
          <w:numId w:val="26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Responsible for</w:t>
      </w:r>
      <w:r w:rsidR="007346B0" w:rsidRPr="00104A21">
        <w:rPr>
          <w:rFonts w:asciiTheme="majorBidi" w:hAnsiTheme="majorBidi" w:cstheme="majorBidi"/>
        </w:rPr>
        <w:t xml:space="preserve"> all issues related to computer h</w:t>
      </w:r>
      <w:r w:rsidRPr="00104A21">
        <w:rPr>
          <w:rFonts w:asciiTheme="majorBidi" w:hAnsiTheme="majorBidi" w:cstheme="majorBidi"/>
        </w:rPr>
        <w:t>ardware,</w:t>
      </w:r>
      <w:r w:rsidR="007346B0" w:rsidRPr="00104A21">
        <w:rPr>
          <w:rFonts w:asciiTheme="majorBidi" w:hAnsiTheme="majorBidi" w:cstheme="majorBidi"/>
        </w:rPr>
        <w:t xml:space="preserve"> software, printers, cameras,</w:t>
      </w:r>
      <w:r w:rsidRPr="00104A21">
        <w:rPr>
          <w:rFonts w:asciiTheme="majorBidi" w:hAnsiTheme="majorBidi" w:cstheme="majorBidi"/>
        </w:rPr>
        <w:t xml:space="preserve"> UPS,</w:t>
      </w:r>
      <w:r w:rsidR="007346B0" w:rsidRPr="00104A21">
        <w:rPr>
          <w:rFonts w:asciiTheme="majorBidi" w:hAnsiTheme="majorBidi" w:cstheme="majorBidi"/>
        </w:rPr>
        <w:t xml:space="preserve"> and network passive </w:t>
      </w:r>
      <w:r w:rsidRPr="00104A21">
        <w:rPr>
          <w:rFonts w:asciiTheme="majorBidi" w:hAnsiTheme="majorBidi" w:cstheme="majorBidi"/>
        </w:rPr>
        <w:t>equipment</w:t>
      </w:r>
      <w:r w:rsidR="00EE1656">
        <w:rPr>
          <w:rFonts w:asciiTheme="majorBidi" w:hAnsiTheme="majorBidi" w:cstheme="majorBidi"/>
        </w:rPr>
        <w:t xml:space="preserve"> for nearly 300 employees</w:t>
      </w:r>
    </w:p>
    <w:p w14:paraId="7DB488B5" w14:textId="44E38DD5" w:rsidR="007346B0" w:rsidRPr="00104A21" w:rsidRDefault="007346B0" w:rsidP="00104A21">
      <w:pPr>
        <w:pStyle w:val="ListParagraph"/>
        <w:numPr>
          <w:ilvl w:val="0"/>
          <w:numId w:val="26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Daily updating </w:t>
      </w:r>
      <w:r w:rsidR="007B56EB">
        <w:rPr>
          <w:rFonts w:asciiTheme="majorBidi" w:hAnsiTheme="majorBidi" w:cstheme="majorBidi"/>
        </w:rPr>
        <w:t xml:space="preserve">of </w:t>
      </w:r>
      <w:r w:rsidRPr="00104A21">
        <w:rPr>
          <w:rFonts w:asciiTheme="majorBidi" w:hAnsiTheme="majorBidi" w:cstheme="majorBidi"/>
        </w:rPr>
        <w:t>IT assets inventory</w:t>
      </w:r>
    </w:p>
    <w:p w14:paraId="11ED81E4" w14:textId="77777777" w:rsidR="00273097" w:rsidRPr="00104A21" w:rsidRDefault="00273097" w:rsidP="00104A21">
      <w:pPr>
        <w:pStyle w:val="ListParagraph"/>
        <w:numPr>
          <w:ilvl w:val="0"/>
          <w:numId w:val="26"/>
        </w:numPr>
        <w:spacing w:after="0"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Weekly monitoring system logs</w:t>
      </w:r>
    </w:p>
    <w:p w14:paraId="5F9CBE4D" w14:textId="77777777" w:rsidR="007346B0" w:rsidRPr="00104A21" w:rsidRDefault="007346B0" w:rsidP="008419DE">
      <w:pPr>
        <w:spacing w:after="0" w:line="240" w:lineRule="auto"/>
        <w:ind w:firstLine="720"/>
        <w:rPr>
          <w:rFonts w:asciiTheme="majorBidi" w:hAnsiTheme="majorBidi" w:cstheme="majorBidi"/>
        </w:rPr>
      </w:pPr>
    </w:p>
    <w:p w14:paraId="68011879" w14:textId="77777777" w:rsidR="00AC56EF" w:rsidRPr="00104A21" w:rsidRDefault="00AC56EF" w:rsidP="00273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Certificates</w:t>
      </w:r>
    </w:p>
    <w:p w14:paraId="0D14B90B" w14:textId="77777777" w:rsidR="004E04F8" w:rsidRPr="00104A21" w:rsidRDefault="00FB2581" w:rsidP="00104A21">
      <w:pPr>
        <w:pStyle w:val="ListParagraph"/>
        <w:numPr>
          <w:ilvl w:val="0"/>
          <w:numId w:val="21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CompTIA</w:t>
      </w:r>
      <w:r w:rsidR="003D24A8" w:rsidRPr="00104A21">
        <w:rPr>
          <w:rFonts w:asciiTheme="majorBidi" w:hAnsiTheme="majorBidi" w:cstheme="majorBidi"/>
        </w:rPr>
        <w:t xml:space="preserve"> N</w:t>
      </w:r>
      <w:r w:rsidR="00850FE3" w:rsidRPr="00104A21">
        <w:rPr>
          <w:rFonts w:asciiTheme="majorBidi" w:hAnsiTheme="majorBidi" w:cstheme="majorBidi"/>
        </w:rPr>
        <w:t>etwork+</w:t>
      </w:r>
    </w:p>
    <w:p w14:paraId="6F0BA1BA" w14:textId="77777777" w:rsidR="005A6A75" w:rsidRPr="00104A21" w:rsidRDefault="005A6A75" w:rsidP="00104A21">
      <w:pPr>
        <w:pStyle w:val="ListParagraph"/>
        <w:numPr>
          <w:ilvl w:val="0"/>
          <w:numId w:val="21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CompTIA A+</w:t>
      </w:r>
    </w:p>
    <w:p w14:paraId="2C484865" w14:textId="77777777" w:rsidR="00DA4A0C" w:rsidRPr="00104A21" w:rsidRDefault="00E842C5" w:rsidP="00273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S</w:t>
      </w:r>
      <w:r w:rsidRPr="00104A21">
        <w:rPr>
          <w:rFonts w:asciiTheme="majorBidi" w:hAnsiTheme="majorBidi" w:cstheme="majorBidi"/>
          <w:b/>
          <w:bCs/>
        </w:rPr>
        <w:t>KILLS</w:t>
      </w:r>
    </w:p>
    <w:p w14:paraId="6C0E0CDA" w14:textId="466EA023" w:rsidR="00BF380B" w:rsidRPr="00104A21" w:rsidRDefault="00353DAD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Troubleshooting h</w:t>
      </w:r>
      <w:r w:rsidR="00FB2581" w:rsidRPr="00104A21">
        <w:rPr>
          <w:rFonts w:asciiTheme="majorBidi" w:hAnsiTheme="majorBidi" w:cstheme="majorBidi"/>
        </w:rPr>
        <w:t>ardware</w:t>
      </w:r>
      <w:r w:rsidRPr="00104A21">
        <w:rPr>
          <w:rFonts w:asciiTheme="majorBidi" w:hAnsiTheme="majorBidi" w:cstheme="majorBidi"/>
        </w:rPr>
        <w:t xml:space="preserve"> issues</w:t>
      </w:r>
      <w:r w:rsidR="00FB2581" w:rsidRPr="00104A21">
        <w:rPr>
          <w:rFonts w:asciiTheme="majorBidi" w:hAnsiTheme="majorBidi" w:cstheme="majorBidi"/>
        </w:rPr>
        <w:t>: Servers, Desktops</w:t>
      </w:r>
      <w:r w:rsidR="00BF380B" w:rsidRPr="00104A21">
        <w:rPr>
          <w:rFonts w:asciiTheme="majorBidi" w:hAnsiTheme="majorBidi" w:cstheme="majorBidi"/>
        </w:rPr>
        <w:t>,</w:t>
      </w:r>
      <w:r w:rsidR="00473792" w:rsidRPr="00104A21">
        <w:rPr>
          <w:rFonts w:asciiTheme="majorBidi" w:hAnsiTheme="majorBidi" w:cstheme="majorBidi"/>
        </w:rPr>
        <w:t xml:space="preserve"> Laptops, Hubs</w:t>
      </w:r>
      <w:r w:rsidR="00BF380B" w:rsidRPr="00104A21">
        <w:rPr>
          <w:rFonts w:asciiTheme="majorBidi" w:hAnsiTheme="majorBidi" w:cstheme="majorBidi"/>
        </w:rPr>
        <w:t>, Routers, Switches</w:t>
      </w:r>
      <w:r w:rsidR="00EE1656">
        <w:rPr>
          <w:rFonts w:asciiTheme="majorBidi" w:hAnsiTheme="majorBidi" w:cstheme="majorBidi"/>
        </w:rPr>
        <w:t>, Printers, CCTV</w:t>
      </w:r>
    </w:p>
    <w:p w14:paraId="720FEFF1" w14:textId="2C3E67CF" w:rsidR="00BF380B" w:rsidRPr="00104A21" w:rsidRDefault="0018552A" w:rsidP="00EE1656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stalling, t</w:t>
      </w:r>
      <w:r w:rsidR="00353DAD" w:rsidRPr="00104A21">
        <w:rPr>
          <w:rFonts w:asciiTheme="majorBidi" w:hAnsiTheme="majorBidi" w:cstheme="majorBidi"/>
        </w:rPr>
        <w:t>roubleshooting</w:t>
      </w:r>
      <w:r w:rsidR="00EE1656">
        <w:rPr>
          <w:rFonts w:asciiTheme="majorBidi" w:hAnsiTheme="majorBidi" w:cstheme="majorBidi"/>
        </w:rPr>
        <w:t>,</w:t>
      </w:r>
      <w:r w:rsidR="00353DAD" w:rsidRPr="00104A21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an</w:t>
      </w:r>
      <w:r w:rsidR="00EE1656">
        <w:rPr>
          <w:rFonts w:asciiTheme="majorBidi" w:hAnsiTheme="majorBidi" w:cstheme="majorBidi"/>
        </w:rPr>
        <w:t>d support operating systems (</w:t>
      </w:r>
      <w:r>
        <w:rPr>
          <w:rFonts w:asciiTheme="majorBidi" w:hAnsiTheme="majorBidi" w:cstheme="majorBidi"/>
        </w:rPr>
        <w:t>Microsoft Windows</w:t>
      </w:r>
      <w:r w:rsidR="00EE1656">
        <w:rPr>
          <w:rFonts w:asciiTheme="majorBidi" w:hAnsiTheme="majorBidi" w:cstheme="majorBidi"/>
        </w:rPr>
        <w:t>, Apple Mac OS,</w:t>
      </w:r>
      <w:r>
        <w:rPr>
          <w:rFonts w:asciiTheme="majorBidi" w:hAnsiTheme="majorBidi" w:cstheme="majorBidi"/>
        </w:rPr>
        <w:t xml:space="preserve"> IOS</w:t>
      </w:r>
      <w:r w:rsidR="00EE1656">
        <w:rPr>
          <w:rFonts w:asciiTheme="majorBidi" w:hAnsiTheme="majorBidi" w:cstheme="majorBidi"/>
        </w:rPr>
        <w:t>, and Android OS) and</w:t>
      </w:r>
      <w:r w:rsidR="00AD5280" w:rsidRPr="00104A21">
        <w:rPr>
          <w:rFonts w:asciiTheme="majorBidi" w:hAnsiTheme="majorBidi" w:cstheme="majorBidi"/>
        </w:rPr>
        <w:t xml:space="preserve"> end</w:t>
      </w:r>
      <w:r w:rsidR="007B56EB">
        <w:rPr>
          <w:rFonts w:asciiTheme="majorBidi" w:hAnsiTheme="majorBidi" w:cstheme="majorBidi"/>
        </w:rPr>
        <w:t>-</w:t>
      </w:r>
      <w:r w:rsidR="00AD5280" w:rsidRPr="00104A21">
        <w:rPr>
          <w:rFonts w:asciiTheme="majorBidi" w:hAnsiTheme="majorBidi" w:cstheme="majorBidi"/>
        </w:rPr>
        <w:t xml:space="preserve">user </w:t>
      </w:r>
      <w:r w:rsidR="0077537A" w:rsidRPr="00104A21">
        <w:rPr>
          <w:rFonts w:asciiTheme="majorBidi" w:hAnsiTheme="majorBidi" w:cstheme="majorBidi"/>
        </w:rPr>
        <w:t>software</w:t>
      </w:r>
      <w:r w:rsidR="00FB2581" w:rsidRPr="00104A21">
        <w:rPr>
          <w:rFonts w:asciiTheme="majorBidi" w:hAnsiTheme="majorBidi" w:cstheme="majorBidi"/>
        </w:rPr>
        <w:t xml:space="preserve"> </w:t>
      </w:r>
      <w:r w:rsidR="00EE1656">
        <w:rPr>
          <w:rFonts w:asciiTheme="majorBidi" w:hAnsiTheme="majorBidi" w:cstheme="majorBidi"/>
        </w:rPr>
        <w:t>(</w:t>
      </w:r>
      <w:r w:rsidR="00FB2581" w:rsidRPr="00104A21">
        <w:rPr>
          <w:rFonts w:asciiTheme="majorBidi" w:hAnsiTheme="majorBidi" w:cstheme="majorBidi"/>
        </w:rPr>
        <w:t>MS</w:t>
      </w:r>
      <w:r w:rsidR="00473792" w:rsidRPr="00104A21">
        <w:rPr>
          <w:rFonts w:asciiTheme="majorBidi" w:hAnsiTheme="majorBidi" w:cstheme="majorBidi"/>
        </w:rPr>
        <w:t xml:space="preserve"> O</w:t>
      </w:r>
      <w:r w:rsidR="00BF380B" w:rsidRPr="00104A21">
        <w:rPr>
          <w:rFonts w:asciiTheme="majorBidi" w:hAnsiTheme="majorBidi" w:cstheme="majorBidi"/>
        </w:rPr>
        <w:t>ffice,</w:t>
      </w:r>
      <w:r>
        <w:rPr>
          <w:rFonts w:asciiTheme="majorBidi" w:hAnsiTheme="majorBidi" w:cstheme="majorBidi"/>
        </w:rPr>
        <w:t xml:space="preserve"> Office 365, Zendesk,</w:t>
      </w:r>
      <w:r w:rsidR="00EE1656">
        <w:rPr>
          <w:rFonts w:asciiTheme="majorBidi" w:hAnsiTheme="majorBidi" w:cstheme="majorBidi"/>
        </w:rPr>
        <w:t xml:space="preserve"> Antiviruses,</w:t>
      </w:r>
      <w:r>
        <w:rPr>
          <w:rFonts w:asciiTheme="majorBidi" w:hAnsiTheme="majorBidi" w:cstheme="majorBidi"/>
        </w:rPr>
        <w:t xml:space="preserve"> </w:t>
      </w:r>
      <w:r w:rsidR="00473792" w:rsidRPr="00104A21">
        <w:rPr>
          <w:rFonts w:asciiTheme="majorBidi" w:hAnsiTheme="majorBidi" w:cstheme="majorBidi"/>
        </w:rPr>
        <w:t>Photoshop, A</w:t>
      </w:r>
      <w:r w:rsidR="00BF380B" w:rsidRPr="00104A21">
        <w:rPr>
          <w:rFonts w:asciiTheme="majorBidi" w:hAnsiTheme="majorBidi" w:cstheme="majorBidi"/>
        </w:rPr>
        <w:t>crobat</w:t>
      </w:r>
      <w:r w:rsidR="00EE1656">
        <w:rPr>
          <w:rFonts w:asciiTheme="majorBidi" w:hAnsiTheme="majorBidi" w:cstheme="majorBidi"/>
        </w:rPr>
        <w:t>..</w:t>
      </w:r>
      <w:r w:rsidR="00BF380B" w:rsidRPr="00104A21">
        <w:rPr>
          <w:rFonts w:asciiTheme="majorBidi" w:hAnsiTheme="majorBidi" w:cstheme="majorBidi"/>
        </w:rPr>
        <w:t>.</w:t>
      </w:r>
      <w:r w:rsidR="00EE1656">
        <w:rPr>
          <w:rFonts w:asciiTheme="majorBidi" w:hAnsiTheme="majorBidi" w:cstheme="majorBidi"/>
        </w:rPr>
        <w:t>)</w:t>
      </w:r>
    </w:p>
    <w:p w14:paraId="6874EE5A" w14:textId="7F1C4F91" w:rsidR="00AD5280" w:rsidRDefault="00AD5280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Networking: TCP/</w:t>
      </w:r>
      <w:r w:rsidR="00EE1656">
        <w:rPr>
          <w:rFonts w:asciiTheme="majorBidi" w:hAnsiTheme="majorBidi" w:cstheme="majorBidi"/>
        </w:rPr>
        <w:t>IP, DNS, DHCP, Active Directory</w:t>
      </w:r>
    </w:p>
    <w:p w14:paraId="7C2574EB" w14:textId="723A8269" w:rsidR="007176B0" w:rsidRDefault="007176B0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ffice 365 administration</w:t>
      </w:r>
    </w:p>
    <w:p w14:paraId="49A9F778" w14:textId="0C6261AB" w:rsidR="007176B0" w:rsidRPr="00104A21" w:rsidRDefault="007176B0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oogle suite administration</w:t>
      </w:r>
    </w:p>
    <w:p w14:paraId="68E8F1FF" w14:textId="1BF819C2" w:rsidR="00803CBE" w:rsidRPr="00104A21" w:rsidRDefault="00803CBE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Mana</w:t>
      </w:r>
      <w:r w:rsidR="0018552A">
        <w:rPr>
          <w:rFonts w:asciiTheme="majorBidi" w:hAnsiTheme="majorBidi" w:cstheme="majorBidi"/>
        </w:rPr>
        <w:t>ging system health status under standard (</w:t>
      </w:r>
      <w:r w:rsidRPr="00104A21">
        <w:rPr>
          <w:rFonts w:asciiTheme="majorBidi" w:hAnsiTheme="majorBidi" w:cstheme="majorBidi"/>
        </w:rPr>
        <w:t>ISO</w:t>
      </w:r>
      <w:r w:rsidR="0018552A">
        <w:rPr>
          <w:rFonts w:asciiTheme="majorBidi" w:hAnsiTheme="majorBidi" w:cstheme="majorBidi"/>
        </w:rPr>
        <w:t>)</w:t>
      </w:r>
      <w:r w:rsidRPr="00104A21">
        <w:rPr>
          <w:rFonts w:asciiTheme="majorBidi" w:hAnsiTheme="majorBidi" w:cstheme="majorBidi"/>
        </w:rPr>
        <w:t xml:space="preserve"> procedures</w:t>
      </w:r>
    </w:p>
    <w:p w14:paraId="4B98B4C7" w14:textId="564CFDDA" w:rsidR="00803CBE" w:rsidRPr="00104A21" w:rsidRDefault="00803CBE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Receiving and responding</w:t>
      </w:r>
      <w:r w:rsidR="00BF380B" w:rsidRPr="00104A21">
        <w:rPr>
          <w:rFonts w:asciiTheme="majorBidi" w:hAnsiTheme="majorBidi" w:cstheme="majorBidi"/>
        </w:rPr>
        <w:t xml:space="preserve"> to IT</w:t>
      </w:r>
      <w:r w:rsidR="00FB2581" w:rsidRPr="00104A21">
        <w:rPr>
          <w:rFonts w:asciiTheme="majorBidi" w:hAnsiTheme="majorBidi" w:cstheme="majorBidi"/>
        </w:rPr>
        <w:t xml:space="preserve"> requests under ticketin</w:t>
      </w:r>
      <w:r w:rsidR="0077537A" w:rsidRPr="00104A21">
        <w:rPr>
          <w:rFonts w:asciiTheme="majorBidi" w:hAnsiTheme="majorBidi" w:cstheme="majorBidi"/>
        </w:rPr>
        <w:t>g s</w:t>
      </w:r>
      <w:r w:rsidR="00FB2581" w:rsidRPr="00104A21">
        <w:rPr>
          <w:rFonts w:asciiTheme="majorBidi" w:hAnsiTheme="majorBidi" w:cstheme="majorBidi"/>
        </w:rPr>
        <w:t>ystem</w:t>
      </w:r>
      <w:r w:rsidR="00EE1656">
        <w:rPr>
          <w:rFonts w:asciiTheme="majorBidi" w:hAnsiTheme="majorBidi" w:cstheme="majorBidi"/>
        </w:rPr>
        <w:t>s</w:t>
      </w:r>
      <w:r w:rsidR="0077537A" w:rsidRPr="00104A21">
        <w:rPr>
          <w:rFonts w:asciiTheme="majorBidi" w:hAnsiTheme="majorBidi" w:cstheme="majorBidi"/>
        </w:rPr>
        <w:t>, in person, email, remotely and, via phone</w:t>
      </w:r>
    </w:p>
    <w:p w14:paraId="3C5C1AC6" w14:textId="0D7106DA" w:rsidR="00A01376" w:rsidRDefault="00C14E39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Designing and </w:t>
      </w:r>
      <w:r w:rsidR="004201B9" w:rsidRPr="00104A21">
        <w:rPr>
          <w:rFonts w:asciiTheme="majorBidi" w:hAnsiTheme="majorBidi" w:cstheme="majorBidi"/>
        </w:rPr>
        <w:t>implementing</w:t>
      </w:r>
      <w:r w:rsidR="00D05160" w:rsidRPr="00104A21">
        <w:rPr>
          <w:rFonts w:asciiTheme="majorBidi" w:hAnsiTheme="majorBidi" w:cstheme="majorBidi"/>
        </w:rPr>
        <w:t xml:space="preserve"> LAN</w:t>
      </w:r>
      <w:r w:rsidR="00D20D98" w:rsidRPr="00104A21">
        <w:rPr>
          <w:rFonts w:asciiTheme="majorBidi" w:hAnsiTheme="majorBidi" w:cstheme="majorBidi"/>
        </w:rPr>
        <w:t xml:space="preserve"> and WLAN</w:t>
      </w:r>
      <w:r w:rsidR="0077537A" w:rsidRPr="00104A21">
        <w:rPr>
          <w:rFonts w:asciiTheme="majorBidi" w:hAnsiTheme="majorBidi" w:cstheme="majorBidi"/>
        </w:rPr>
        <w:t xml:space="preserve"> n</w:t>
      </w:r>
      <w:r w:rsidR="00D05160" w:rsidRPr="00104A21">
        <w:rPr>
          <w:rFonts w:asciiTheme="majorBidi" w:hAnsiTheme="majorBidi" w:cstheme="majorBidi"/>
        </w:rPr>
        <w:t>etwork</w:t>
      </w:r>
      <w:r w:rsidR="00FB2581" w:rsidRPr="00104A21">
        <w:rPr>
          <w:rFonts w:asciiTheme="majorBidi" w:hAnsiTheme="majorBidi" w:cstheme="majorBidi"/>
        </w:rPr>
        <w:t>s</w:t>
      </w:r>
    </w:p>
    <w:p w14:paraId="69AEC019" w14:textId="3DF5554F" w:rsidR="00EE1656" w:rsidRPr="00104A21" w:rsidRDefault="00EE1656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T assets management</w:t>
      </w:r>
    </w:p>
    <w:p w14:paraId="10730E0C" w14:textId="29938C35" w:rsidR="005965C5" w:rsidRPr="00EE1656" w:rsidRDefault="00023069" w:rsidP="00EE1656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Problem analysis and solving skills</w:t>
      </w:r>
    </w:p>
    <w:p w14:paraId="28EE990F" w14:textId="6EE8277A" w:rsidR="00C14E39" w:rsidRPr="00104A21" w:rsidRDefault="00161762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 xml:space="preserve">Configuring </w:t>
      </w:r>
      <w:r w:rsidR="0077537A" w:rsidRPr="00104A21">
        <w:rPr>
          <w:rFonts w:asciiTheme="majorBidi" w:hAnsiTheme="majorBidi" w:cstheme="majorBidi"/>
        </w:rPr>
        <w:t>IP printers, p</w:t>
      </w:r>
      <w:r w:rsidR="006B5596" w:rsidRPr="00104A21">
        <w:rPr>
          <w:rFonts w:asciiTheme="majorBidi" w:hAnsiTheme="majorBidi" w:cstheme="majorBidi"/>
        </w:rPr>
        <w:t>rinting server</w:t>
      </w:r>
      <w:r w:rsidR="00EE1656">
        <w:rPr>
          <w:rFonts w:asciiTheme="majorBidi" w:hAnsiTheme="majorBidi" w:cstheme="majorBidi"/>
        </w:rPr>
        <w:t>s</w:t>
      </w:r>
    </w:p>
    <w:p w14:paraId="64729EDA" w14:textId="354219ED" w:rsidR="00C14E39" w:rsidRPr="00104A21" w:rsidRDefault="00C14E39" w:rsidP="007B56EB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Strong communication skills and work ethics</w:t>
      </w:r>
    </w:p>
    <w:p w14:paraId="1C44F933" w14:textId="153D60EB" w:rsidR="000172EE" w:rsidRPr="00104A21" w:rsidRDefault="000172EE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Strong time management skill</w:t>
      </w:r>
      <w:r w:rsidR="007B56EB">
        <w:rPr>
          <w:rFonts w:asciiTheme="majorBidi" w:hAnsiTheme="majorBidi" w:cstheme="majorBidi"/>
        </w:rPr>
        <w:t>s</w:t>
      </w:r>
    </w:p>
    <w:p w14:paraId="1D18D180" w14:textId="7FDF124C" w:rsidR="004201B9" w:rsidRPr="00104A21" w:rsidRDefault="004201B9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Self-motivated</w:t>
      </w:r>
      <w:r w:rsidR="00EE1656">
        <w:rPr>
          <w:rFonts w:asciiTheme="majorBidi" w:hAnsiTheme="majorBidi" w:cstheme="majorBidi"/>
        </w:rPr>
        <w:t xml:space="preserve"> and creative</w:t>
      </w:r>
    </w:p>
    <w:p w14:paraId="5C29E946" w14:textId="71213E92" w:rsidR="00FB2581" w:rsidRDefault="004201B9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 w:rsidRPr="00104A21">
        <w:rPr>
          <w:rFonts w:asciiTheme="majorBidi" w:hAnsiTheme="majorBidi" w:cstheme="majorBidi"/>
        </w:rPr>
        <w:t>Flexible to work in all conditions</w:t>
      </w:r>
    </w:p>
    <w:p w14:paraId="236A6718" w14:textId="722F46F0" w:rsidR="00EE1656" w:rsidRDefault="00EE1656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nagement information systems</w:t>
      </w:r>
    </w:p>
    <w:p w14:paraId="1AC166D2" w14:textId="0FD6C212" w:rsidR="00EE1656" w:rsidRPr="00104A21" w:rsidRDefault="00EE1656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arketing management</w:t>
      </w:r>
    </w:p>
    <w:p w14:paraId="4EE71119" w14:textId="77777777" w:rsidR="00067423" w:rsidRPr="00104A21" w:rsidRDefault="00E842C5" w:rsidP="002730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104A21">
        <w:rPr>
          <w:rFonts w:asciiTheme="majorBidi" w:hAnsiTheme="majorBidi" w:cstheme="majorBidi"/>
          <w:b/>
          <w:bCs/>
          <w:sz w:val="28"/>
          <w:szCs w:val="28"/>
        </w:rPr>
        <w:t>L</w:t>
      </w:r>
      <w:r w:rsidRPr="00104A21">
        <w:rPr>
          <w:rFonts w:asciiTheme="majorBidi" w:hAnsiTheme="majorBidi" w:cstheme="majorBidi"/>
          <w:b/>
          <w:bCs/>
        </w:rPr>
        <w:t>ANGUAGES</w:t>
      </w:r>
    </w:p>
    <w:p w14:paraId="1187D0CA" w14:textId="77777777" w:rsidR="00E842C5" w:rsidRPr="00104A21" w:rsidRDefault="00E842C5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  <w:b/>
          <w:bCs/>
        </w:rPr>
      </w:pPr>
      <w:r w:rsidRPr="00104A21">
        <w:rPr>
          <w:rFonts w:asciiTheme="majorBidi" w:hAnsiTheme="majorBidi" w:cstheme="majorBidi"/>
        </w:rPr>
        <w:t>English</w:t>
      </w:r>
      <w:r w:rsidR="002F7EFE" w:rsidRPr="00104A21">
        <w:rPr>
          <w:rFonts w:asciiTheme="majorBidi" w:hAnsiTheme="majorBidi" w:cstheme="majorBidi"/>
        </w:rPr>
        <w:tab/>
      </w:r>
      <w:r w:rsidR="002F7EFE" w:rsidRPr="00104A21">
        <w:rPr>
          <w:rFonts w:asciiTheme="majorBidi" w:hAnsiTheme="majorBidi" w:cstheme="majorBidi"/>
        </w:rPr>
        <w:tab/>
      </w:r>
      <w:r w:rsidR="002F7EFE" w:rsidRPr="00104A21">
        <w:rPr>
          <w:rFonts w:asciiTheme="majorBidi" w:hAnsiTheme="majorBidi" w:cstheme="majorBidi"/>
        </w:rPr>
        <w:tab/>
      </w:r>
      <w:r w:rsidR="00741A6C" w:rsidRPr="00104A21">
        <w:rPr>
          <w:rFonts w:asciiTheme="majorBidi" w:hAnsiTheme="majorBidi" w:cstheme="majorBidi"/>
        </w:rPr>
        <w:t>Fluent</w:t>
      </w:r>
    </w:p>
    <w:p w14:paraId="22618DA8" w14:textId="77777777" w:rsidR="00023069" w:rsidRPr="00104A21" w:rsidRDefault="00473792" w:rsidP="00104A21">
      <w:pPr>
        <w:pStyle w:val="ListParagraph"/>
        <w:numPr>
          <w:ilvl w:val="0"/>
          <w:numId w:val="12"/>
        </w:numPr>
        <w:spacing w:line="240" w:lineRule="auto"/>
        <w:ind w:left="1170"/>
        <w:rPr>
          <w:rFonts w:asciiTheme="majorBidi" w:hAnsiTheme="majorBidi" w:cstheme="majorBidi"/>
          <w:b/>
          <w:bCs/>
          <w:rtl/>
        </w:rPr>
      </w:pPr>
      <w:r w:rsidRPr="00104A21">
        <w:rPr>
          <w:rFonts w:asciiTheme="majorBidi" w:hAnsiTheme="majorBidi" w:cstheme="majorBidi"/>
        </w:rPr>
        <w:t>Persian</w:t>
      </w:r>
      <w:r w:rsidR="00741A6C" w:rsidRPr="00104A21">
        <w:rPr>
          <w:rFonts w:asciiTheme="majorBidi" w:hAnsiTheme="majorBidi" w:cstheme="majorBidi"/>
        </w:rPr>
        <w:t xml:space="preserve"> (Farsi)</w:t>
      </w:r>
      <w:r w:rsidRPr="00104A21">
        <w:rPr>
          <w:rFonts w:asciiTheme="majorBidi" w:hAnsiTheme="majorBidi" w:cstheme="majorBidi"/>
        </w:rPr>
        <w:tab/>
      </w:r>
      <w:r w:rsidR="002F7EFE" w:rsidRPr="00104A21">
        <w:rPr>
          <w:rFonts w:asciiTheme="majorBidi" w:hAnsiTheme="majorBidi" w:cstheme="majorBidi"/>
          <w:rtl/>
        </w:rPr>
        <w:tab/>
      </w:r>
      <w:r w:rsidR="00741A6C" w:rsidRPr="00104A21">
        <w:rPr>
          <w:rFonts w:asciiTheme="majorBidi" w:hAnsiTheme="majorBidi" w:cstheme="majorBidi"/>
        </w:rPr>
        <w:t>Native</w:t>
      </w:r>
    </w:p>
    <w:sectPr w:rsidR="00023069" w:rsidRPr="00104A21" w:rsidSect="00840E53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A76B7"/>
    <w:multiLevelType w:val="hybridMultilevel"/>
    <w:tmpl w:val="538A6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206D8"/>
    <w:multiLevelType w:val="multilevel"/>
    <w:tmpl w:val="92E02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9E4FFC"/>
    <w:multiLevelType w:val="hybridMultilevel"/>
    <w:tmpl w:val="9864C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41B17"/>
    <w:multiLevelType w:val="multilevel"/>
    <w:tmpl w:val="0E423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AF1C83"/>
    <w:multiLevelType w:val="hybridMultilevel"/>
    <w:tmpl w:val="F390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7F2076"/>
    <w:multiLevelType w:val="hybridMultilevel"/>
    <w:tmpl w:val="0DC493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C986396"/>
    <w:multiLevelType w:val="hybridMultilevel"/>
    <w:tmpl w:val="8DEAB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E6A6C"/>
    <w:multiLevelType w:val="multilevel"/>
    <w:tmpl w:val="1C60F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3A97DBE"/>
    <w:multiLevelType w:val="hybridMultilevel"/>
    <w:tmpl w:val="6972D9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15C1545C"/>
    <w:multiLevelType w:val="hybridMultilevel"/>
    <w:tmpl w:val="0FFC9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45A0"/>
    <w:multiLevelType w:val="hybridMultilevel"/>
    <w:tmpl w:val="A5FE98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B511CAB"/>
    <w:multiLevelType w:val="hybridMultilevel"/>
    <w:tmpl w:val="2B6071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3B6489D"/>
    <w:multiLevelType w:val="multilevel"/>
    <w:tmpl w:val="EBC482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DD71C0"/>
    <w:multiLevelType w:val="hybridMultilevel"/>
    <w:tmpl w:val="331C4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AA1568"/>
    <w:multiLevelType w:val="hybridMultilevel"/>
    <w:tmpl w:val="197AC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A73A7D"/>
    <w:multiLevelType w:val="multilevel"/>
    <w:tmpl w:val="FC06F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1C4D63"/>
    <w:multiLevelType w:val="hybridMultilevel"/>
    <w:tmpl w:val="3C12FF2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34FB376E"/>
    <w:multiLevelType w:val="hybridMultilevel"/>
    <w:tmpl w:val="708C4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676138"/>
    <w:multiLevelType w:val="hybridMultilevel"/>
    <w:tmpl w:val="B62C2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115DA"/>
    <w:multiLevelType w:val="multilevel"/>
    <w:tmpl w:val="03949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9900A6"/>
    <w:multiLevelType w:val="hybridMultilevel"/>
    <w:tmpl w:val="DF4C04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28535A6"/>
    <w:multiLevelType w:val="hybridMultilevel"/>
    <w:tmpl w:val="DEBED61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9E7749B"/>
    <w:multiLevelType w:val="hybridMultilevel"/>
    <w:tmpl w:val="FA7AD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74174"/>
    <w:multiLevelType w:val="hybridMultilevel"/>
    <w:tmpl w:val="661EF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EB81DFC"/>
    <w:multiLevelType w:val="hybridMultilevel"/>
    <w:tmpl w:val="E4FE6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3A0AC2"/>
    <w:multiLevelType w:val="hybridMultilevel"/>
    <w:tmpl w:val="B798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6D77BE"/>
    <w:multiLevelType w:val="hybridMultilevel"/>
    <w:tmpl w:val="A684AD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752048"/>
    <w:multiLevelType w:val="hybridMultilevel"/>
    <w:tmpl w:val="31784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EB5D41"/>
    <w:multiLevelType w:val="hybridMultilevel"/>
    <w:tmpl w:val="67E8939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626E60C5"/>
    <w:multiLevelType w:val="multilevel"/>
    <w:tmpl w:val="4FF6E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EE14F0"/>
    <w:multiLevelType w:val="hybridMultilevel"/>
    <w:tmpl w:val="056C3A1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1" w15:restartNumberingAfterBreak="0">
    <w:nsid w:val="70554C46"/>
    <w:multiLevelType w:val="hybridMultilevel"/>
    <w:tmpl w:val="9A72A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1509FD"/>
    <w:multiLevelType w:val="hybridMultilevel"/>
    <w:tmpl w:val="C4708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822FEA"/>
    <w:multiLevelType w:val="multilevel"/>
    <w:tmpl w:val="E032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FC4B96"/>
    <w:multiLevelType w:val="hybridMultilevel"/>
    <w:tmpl w:val="F20EA4B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5" w15:restartNumberingAfterBreak="0">
    <w:nsid w:val="7CCE2BE6"/>
    <w:multiLevelType w:val="hybridMultilevel"/>
    <w:tmpl w:val="89388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8"/>
  </w:num>
  <w:num w:numId="3">
    <w:abstractNumId w:val="16"/>
  </w:num>
  <w:num w:numId="4">
    <w:abstractNumId w:val="35"/>
  </w:num>
  <w:num w:numId="5">
    <w:abstractNumId w:val="6"/>
  </w:num>
  <w:num w:numId="6">
    <w:abstractNumId w:val="22"/>
  </w:num>
  <w:num w:numId="7">
    <w:abstractNumId w:val="23"/>
  </w:num>
  <w:num w:numId="8">
    <w:abstractNumId w:val="21"/>
  </w:num>
  <w:num w:numId="9">
    <w:abstractNumId w:val="8"/>
  </w:num>
  <w:num w:numId="10">
    <w:abstractNumId w:val="30"/>
  </w:num>
  <w:num w:numId="11">
    <w:abstractNumId w:val="27"/>
  </w:num>
  <w:num w:numId="12">
    <w:abstractNumId w:val="26"/>
  </w:num>
  <w:num w:numId="13">
    <w:abstractNumId w:val="19"/>
  </w:num>
  <w:num w:numId="14">
    <w:abstractNumId w:val="29"/>
  </w:num>
  <w:num w:numId="15">
    <w:abstractNumId w:val="1"/>
  </w:num>
  <w:num w:numId="16">
    <w:abstractNumId w:val="3"/>
  </w:num>
  <w:num w:numId="17">
    <w:abstractNumId w:val="15"/>
  </w:num>
  <w:num w:numId="18">
    <w:abstractNumId w:val="7"/>
  </w:num>
  <w:num w:numId="19">
    <w:abstractNumId w:val="24"/>
  </w:num>
  <w:num w:numId="20">
    <w:abstractNumId w:val="10"/>
  </w:num>
  <w:num w:numId="21">
    <w:abstractNumId w:val="31"/>
  </w:num>
  <w:num w:numId="22">
    <w:abstractNumId w:val="14"/>
  </w:num>
  <w:num w:numId="23">
    <w:abstractNumId w:val="32"/>
  </w:num>
  <w:num w:numId="24">
    <w:abstractNumId w:val="17"/>
  </w:num>
  <w:num w:numId="25">
    <w:abstractNumId w:val="9"/>
  </w:num>
  <w:num w:numId="26">
    <w:abstractNumId w:val="20"/>
  </w:num>
  <w:num w:numId="27">
    <w:abstractNumId w:val="2"/>
  </w:num>
  <w:num w:numId="28">
    <w:abstractNumId w:val="33"/>
  </w:num>
  <w:num w:numId="29">
    <w:abstractNumId w:val="13"/>
  </w:num>
  <w:num w:numId="30">
    <w:abstractNumId w:val="25"/>
  </w:num>
  <w:num w:numId="31">
    <w:abstractNumId w:val="12"/>
  </w:num>
  <w:num w:numId="32">
    <w:abstractNumId w:val="18"/>
  </w:num>
  <w:num w:numId="33">
    <w:abstractNumId w:val="11"/>
  </w:num>
  <w:num w:numId="34">
    <w:abstractNumId w:val="0"/>
  </w:num>
  <w:num w:numId="35">
    <w:abstractNumId w:val="5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activeWritingStyle w:appName="MSWord" w:lang="en-US" w:vendorID="64" w:dllVersion="6" w:nlCheck="1" w:checkStyle="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DI3NTEwMDQ1szBT0lEKTi0uzszPAymwqAUAwRoNECwAAAA="/>
  </w:docVars>
  <w:rsids>
    <w:rsidRoot w:val="00AD1140"/>
    <w:rsid w:val="000172EE"/>
    <w:rsid w:val="00023069"/>
    <w:rsid w:val="00024593"/>
    <w:rsid w:val="00050A3E"/>
    <w:rsid w:val="0006134F"/>
    <w:rsid w:val="00067423"/>
    <w:rsid w:val="000D043A"/>
    <w:rsid w:val="000D0643"/>
    <w:rsid w:val="000D714B"/>
    <w:rsid w:val="000D7AE9"/>
    <w:rsid w:val="000E0921"/>
    <w:rsid w:val="00104A21"/>
    <w:rsid w:val="0011028B"/>
    <w:rsid w:val="00117B6A"/>
    <w:rsid w:val="00160FD0"/>
    <w:rsid w:val="00161762"/>
    <w:rsid w:val="00177FC5"/>
    <w:rsid w:val="0018552A"/>
    <w:rsid w:val="00195994"/>
    <w:rsid w:val="001A0CFF"/>
    <w:rsid w:val="001A25A5"/>
    <w:rsid w:val="001A5BD1"/>
    <w:rsid w:val="001B3DDD"/>
    <w:rsid w:val="001D4600"/>
    <w:rsid w:val="001E789A"/>
    <w:rsid w:val="00254F79"/>
    <w:rsid w:val="00273097"/>
    <w:rsid w:val="002937A0"/>
    <w:rsid w:val="002F53E0"/>
    <w:rsid w:val="002F7EFE"/>
    <w:rsid w:val="0032201E"/>
    <w:rsid w:val="003277BD"/>
    <w:rsid w:val="00353DAD"/>
    <w:rsid w:val="0036557C"/>
    <w:rsid w:val="003A5227"/>
    <w:rsid w:val="003B6C59"/>
    <w:rsid w:val="003D24A8"/>
    <w:rsid w:val="004201B9"/>
    <w:rsid w:val="004220FC"/>
    <w:rsid w:val="004568B8"/>
    <w:rsid w:val="004631F4"/>
    <w:rsid w:val="00473792"/>
    <w:rsid w:val="0047683E"/>
    <w:rsid w:val="004A50A4"/>
    <w:rsid w:val="004C7A05"/>
    <w:rsid w:val="004D4F43"/>
    <w:rsid w:val="004E04F8"/>
    <w:rsid w:val="00506E76"/>
    <w:rsid w:val="00507503"/>
    <w:rsid w:val="005528C9"/>
    <w:rsid w:val="005844CD"/>
    <w:rsid w:val="0058656B"/>
    <w:rsid w:val="00595B0D"/>
    <w:rsid w:val="005965C5"/>
    <w:rsid w:val="005A6A75"/>
    <w:rsid w:val="005C2131"/>
    <w:rsid w:val="005F7E9B"/>
    <w:rsid w:val="006258C2"/>
    <w:rsid w:val="006452F0"/>
    <w:rsid w:val="006511AA"/>
    <w:rsid w:val="00687C06"/>
    <w:rsid w:val="00695379"/>
    <w:rsid w:val="006A2897"/>
    <w:rsid w:val="006A5D9D"/>
    <w:rsid w:val="006B5596"/>
    <w:rsid w:val="006C5DB6"/>
    <w:rsid w:val="006D4DF3"/>
    <w:rsid w:val="006F172F"/>
    <w:rsid w:val="0070142B"/>
    <w:rsid w:val="007176B0"/>
    <w:rsid w:val="007346B0"/>
    <w:rsid w:val="00736BD2"/>
    <w:rsid w:val="00741A6C"/>
    <w:rsid w:val="00750F9C"/>
    <w:rsid w:val="0076338D"/>
    <w:rsid w:val="007654F8"/>
    <w:rsid w:val="00770C20"/>
    <w:rsid w:val="0077537A"/>
    <w:rsid w:val="00794744"/>
    <w:rsid w:val="007B56EB"/>
    <w:rsid w:val="007D1495"/>
    <w:rsid w:val="007D68F9"/>
    <w:rsid w:val="007F23A7"/>
    <w:rsid w:val="00803CBE"/>
    <w:rsid w:val="00840E53"/>
    <w:rsid w:val="008419DE"/>
    <w:rsid w:val="00850FE3"/>
    <w:rsid w:val="008542B6"/>
    <w:rsid w:val="008653A4"/>
    <w:rsid w:val="00865D63"/>
    <w:rsid w:val="008A70E0"/>
    <w:rsid w:val="008D0762"/>
    <w:rsid w:val="008F0C2D"/>
    <w:rsid w:val="0090127D"/>
    <w:rsid w:val="00914B48"/>
    <w:rsid w:val="00924580"/>
    <w:rsid w:val="00925A38"/>
    <w:rsid w:val="0095587D"/>
    <w:rsid w:val="00973868"/>
    <w:rsid w:val="009A40F0"/>
    <w:rsid w:val="009A4525"/>
    <w:rsid w:val="009D08E3"/>
    <w:rsid w:val="00A01376"/>
    <w:rsid w:val="00AA56DA"/>
    <w:rsid w:val="00AB51A9"/>
    <w:rsid w:val="00AC56EF"/>
    <w:rsid w:val="00AD1140"/>
    <w:rsid w:val="00AD5280"/>
    <w:rsid w:val="00B03ABC"/>
    <w:rsid w:val="00B41A44"/>
    <w:rsid w:val="00B41FA7"/>
    <w:rsid w:val="00B65874"/>
    <w:rsid w:val="00BA7ED9"/>
    <w:rsid w:val="00BB7FD2"/>
    <w:rsid w:val="00BD2760"/>
    <w:rsid w:val="00BF380B"/>
    <w:rsid w:val="00C14E39"/>
    <w:rsid w:val="00C2244D"/>
    <w:rsid w:val="00C23683"/>
    <w:rsid w:val="00C61C94"/>
    <w:rsid w:val="00C6399D"/>
    <w:rsid w:val="00CC1D46"/>
    <w:rsid w:val="00D05160"/>
    <w:rsid w:val="00D20D98"/>
    <w:rsid w:val="00D363CB"/>
    <w:rsid w:val="00D3725B"/>
    <w:rsid w:val="00DA4A0C"/>
    <w:rsid w:val="00DB6F4B"/>
    <w:rsid w:val="00E24D46"/>
    <w:rsid w:val="00E409A2"/>
    <w:rsid w:val="00E654AA"/>
    <w:rsid w:val="00E842C5"/>
    <w:rsid w:val="00E84C19"/>
    <w:rsid w:val="00E86CA6"/>
    <w:rsid w:val="00EE1656"/>
    <w:rsid w:val="00F23833"/>
    <w:rsid w:val="00F32241"/>
    <w:rsid w:val="00F32E47"/>
    <w:rsid w:val="00F6056D"/>
    <w:rsid w:val="00FA185B"/>
    <w:rsid w:val="00FB2581"/>
    <w:rsid w:val="00FB6A7D"/>
    <w:rsid w:val="00FC3506"/>
    <w:rsid w:val="00FD1E90"/>
    <w:rsid w:val="00FD75BF"/>
    <w:rsid w:val="00FE35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38176"/>
  <w15:docId w15:val="{9A5512A2-B729-4475-9EF6-3DFD57CF6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E90"/>
  </w:style>
  <w:style w:type="paragraph" w:styleId="Heading1">
    <w:name w:val="heading 1"/>
    <w:basedOn w:val="Normal"/>
    <w:next w:val="Normal"/>
    <w:link w:val="Heading1Char"/>
    <w:uiPriority w:val="9"/>
    <w:qFormat/>
    <w:rsid w:val="00117B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7B6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7B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17B6A"/>
    <w:pPr>
      <w:outlineLvl w:val="9"/>
    </w:pPr>
    <w:rPr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B6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B6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F23A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23069"/>
  </w:style>
  <w:style w:type="character" w:styleId="CommentReference">
    <w:name w:val="annotation reference"/>
    <w:basedOn w:val="DefaultParagraphFont"/>
    <w:uiPriority w:val="99"/>
    <w:semiHidden/>
    <w:unhideWhenUsed/>
    <w:rsid w:val="00B65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58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587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58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587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1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 /><Relationship Id="rId7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ntTable" Target="fontTable.xml" /><Relationship Id="rId5" Type="http://schemas.openxmlformats.org/officeDocument/2006/relationships/webSettings" Target="webSettings.xml" /><Relationship Id="rId4" Type="http://schemas.openxmlformats.org/officeDocument/2006/relationships/settings" Target="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953BC4-E0A8-C04A-87ED-A76C6B1196A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nia Teymourzadeh</dc:creator>
  <cp:keywords/>
  <dc:description/>
  <cp:lastModifiedBy>farnia teymourzadeh</cp:lastModifiedBy>
  <cp:revision>2</cp:revision>
  <dcterms:created xsi:type="dcterms:W3CDTF">2020-07-03T17:54:00Z</dcterms:created>
  <dcterms:modified xsi:type="dcterms:W3CDTF">2020-07-03T17:54:00Z</dcterms:modified>
</cp:coreProperties>
</file>